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5415D9" w:rsidP="001844EF">
      <w:bookmarkStart w:id="0" w:name="_GoBack"/>
      <w:bookmarkEnd w:id="0"/>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A4712E" w:rsidRDefault="00A4712E" w:rsidP="00DB51C0">
                            <w:pPr>
                              <w:jc w:val="center"/>
                              <w:rPr>
                                <w:b/>
                                <w:sz w:val="36"/>
                              </w:rPr>
                            </w:pPr>
                          </w:p>
                          <w:p w:rsidR="00A4712E" w:rsidRDefault="00A4712E" w:rsidP="00DB51C0">
                            <w:pPr>
                              <w:jc w:val="center"/>
                              <w:rPr>
                                <w:b/>
                                <w:sz w:val="36"/>
                              </w:rPr>
                            </w:pPr>
                          </w:p>
                          <w:p w:rsidR="00A4712E" w:rsidRDefault="009E2147" w:rsidP="00DB51C0">
                            <w:pPr>
                              <w:jc w:val="center"/>
                              <w:rPr>
                                <w:b/>
                                <w:sz w:val="36"/>
                              </w:rPr>
                            </w:pPr>
                            <w:r>
                              <w:rPr>
                                <w:b/>
                                <w:sz w:val="36"/>
                              </w:rPr>
                              <w:t>WATER DAMAGE</w:t>
                            </w:r>
                            <w:r w:rsidR="00A4712E">
                              <w:rPr>
                                <w:b/>
                                <w:sz w:val="36"/>
                              </w:rPr>
                              <w:t xml:space="preserve"> ASSESSMENT</w:t>
                            </w:r>
                          </w:p>
                          <w:p w:rsidR="00A4712E" w:rsidRPr="004027AB" w:rsidRDefault="00A4712E" w:rsidP="00DB51C0">
                            <w:pPr>
                              <w:jc w:val="center"/>
                              <w:rPr>
                                <w:b/>
                                <w:sz w:val="28"/>
                              </w:rPr>
                            </w:pPr>
                          </w:p>
                          <w:p w:rsidR="00A4712E" w:rsidRDefault="00A4712E" w:rsidP="00DB51C0">
                            <w:pPr>
                              <w:jc w:val="center"/>
                              <w:rPr>
                                <w:b/>
                                <w:sz w:val="28"/>
                              </w:rPr>
                            </w:pPr>
                          </w:p>
                          <w:p w:rsidR="00A4712E" w:rsidRPr="00CD03DB" w:rsidRDefault="00A4712E" w:rsidP="00CD03DB">
                            <w:pPr>
                              <w:jc w:val="center"/>
                              <w:rPr>
                                <w:b/>
                                <w:sz w:val="28"/>
                                <w:szCs w:val="28"/>
                              </w:rPr>
                            </w:pPr>
                            <w:r w:rsidRPr="00CD03DB">
                              <w:rPr>
                                <w:b/>
                                <w:sz w:val="28"/>
                                <w:szCs w:val="28"/>
                              </w:rPr>
                              <w:t xml:space="preserve">Massachusetts </w:t>
                            </w:r>
                            <w:r w:rsidR="00D45D4D">
                              <w:rPr>
                                <w:b/>
                                <w:sz w:val="28"/>
                                <w:szCs w:val="28"/>
                              </w:rPr>
                              <w:t>Department of Development</w:t>
                            </w:r>
                            <w:r w:rsidR="00E766CA">
                              <w:rPr>
                                <w:b/>
                                <w:sz w:val="28"/>
                                <w:szCs w:val="28"/>
                              </w:rPr>
                              <w:t>al</w:t>
                            </w:r>
                            <w:r w:rsidR="00D45D4D">
                              <w:rPr>
                                <w:b/>
                                <w:sz w:val="28"/>
                                <w:szCs w:val="28"/>
                              </w:rPr>
                              <w:t xml:space="preserve"> Services</w:t>
                            </w:r>
                          </w:p>
                          <w:p w:rsidR="00A4712E" w:rsidRPr="00CD03DB" w:rsidRDefault="00A4712E" w:rsidP="00CD03DB">
                            <w:pPr>
                              <w:jc w:val="center"/>
                              <w:rPr>
                                <w:b/>
                                <w:sz w:val="28"/>
                                <w:szCs w:val="28"/>
                              </w:rPr>
                            </w:pPr>
                            <w:r w:rsidRPr="00CD03DB">
                              <w:rPr>
                                <w:b/>
                                <w:sz w:val="28"/>
                                <w:szCs w:val="28"/>
                              </w:rPr>
                              <w:t>340 Main Street</w:t>
                            </w:r>
                          </w:p>
                          <w:p w:rsidR="00A4712E" w:rsidRDefault="00A4712E" w:rsidP="00CD03DB">
                            <w:pPr>
                              <w:jc w:val="center"/>
                              <w:rPr>
                                <w:b/>
                                <w:sz w:val="28"/>
                                <w:szCs w:val="28"/>
                              </w:rPr>
                            </w:pPr>
                            <w:r w:rsidRPr="00CD03DB">
                              <w:rPr>
                                <w:b/>
                                <w:sz w:val="28"/>
                                <w:szCs w:val="28"/>
                              </w:rPr>
                              <w:t>Worcester, Massachusetts</w:t>
                            </w:r>
                          </w:p>
                          <w:p w:rsidR="00D45D4D" w:rsidRPr="00CD03DB" w:rsidRDefault="00D45D4D" w:rsidP="00CD03DB">
                            <w:pPr>
                              <w:jc w:val="center"/>
                              <w:rPr>
                                <w:b/>
                                <w:sz w:val="28"/>
                                <w:szCs w:val="28"/>
                              </w:rPr>
                            </w:pPr>
                          </w:p>
                          <w:p w:rsidR="00A4712E" w:rsidRPr="00CD03DB" w:rsidRDefault="00A4712E" w:rsidP="00CD03DB">
                            <w:pPr>
                              <w:jc w:val="center"/>
                              <w:rPr>
                                <w:b/>
                                <w:iCs/>
                                <w:szCs w:val="24"/>
                              </w:rPr>
                            </w:pPr>
                          </w:p>
                          <w:p w:rsidR="00A4712E" w:rsidRPr="00CD03DB" w:rsidRDefault="00A4712E" w:rsidP="00CD03DB">
                            <w:pPr>
                              <w:jc w:val="center"/>
                              <w:rPr>
                                <w:b/>
                                <w:iCs/>
                                <w:szCs w:val="24"/>
                              </w:rPr>
                            </w:pPr>
                          </w:p>
                          <w:p w:rsidR="00A4712E" w:rsidRPr="00CD03DB" w:rsidRDefault="00A4712E" w:rsidP="00CD03DB">
                            <w:pPr>
                              <w:jc w:val="center"/>
                              <w:rPr>
                                <w:b/>
                                <w:iCs/>
                                <w:szCs w:val="24"/>
                              </w:rPr>
                            </w:pPr>
                          </w:p>
                          <w:p w:rsidR="00A4712E" w:rsidRPr="00CD03DB" w:rsidRDefault="00A4712E" w:rsidP="00CD03DB">
                            <w:pPr>
                              <w:jc w:val="center"/>
                              <w:rPr>
                                <w:b/>
                                <w:iCs/>
                                <w:szCs w:val="24"/>
                              </w:rPr>
                            </w:pPr>
                          </w:p>
                          <w:p w:rsidR="00A4712E" w:rsidRPr="00CD03DB" w:rsidRDefault="00A4712E" w:rsidP="00CD03DB">
                            <w:pPr>
                              <w:jc w:val="center"/>
                              <w:rPr>
                                <w:i/>
                                <w:szCs w:val="24"/>
                              </w:rPr>
                            </w:pPr>
                          </w:p>
                          <w:p w:rsidR="00A4712E" w:rsidRPr="00CD03DB" w:rsidRDefault="00A4712E" w:rsidP="00CD03DB">
                            <w:pPr>
                              <w:jc w:val="center"/>
                              <w:rPr>
                                <w:i/>
                                <w:szCs w:val="24"/>
                              </w:rPr>
                            </w:pPr>
                          </w:p>
                          <w:p w:rsidR="00A4712E" w:rsidRPr="00CD03DB" w:rsidRDefault="00A4712E" w:rsidP="00CD03DB">
                            <w:pPr>
                              <w:jc w:val="center"/>
                              <w:rPr>
                                <w:i/>
                                <w:szCs w:val="24"/>
                              </w:rPr>
                            </w:pPr>
                            <w:r w:rsidRPr="00CD03DB">
                              <w:rPr>
                                <w:noProof/>
                                <w:szCs w:val="24"/>
                              </w:rPr>
                              <w:drawing>
                                <wp:inline distT="0" distB="0" distL="0" distR="0" wp14:anchorId="1D4A877A" wp14:editId="4F3C0AFE">
                                  <wp:extent cx="4052636" cy="3200400"/>
                                  <wp:effectExtent l="0" t="0" r="5080" b="0"/>
                                  <wp:docPr id="2" name="Picture 2" descr="&#10;Aerial view of &#10;Massachusetts Department of Developmental Services&#10;340 Main Street&#10;Worcester,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49194" t="43625" r="26285" b="22000"/>
                                          <a:stretch>
                                            <a:fillRect/>
                                          </a:stretch>
                                        </pic:blipFill>
                                        <pic:spPr bwMode="auto">
                                          <a:xfrm>
                                            <a:off x="0" y="0"/>
                                            <a:ext cx="4052636" cy="3200400"/>
                                          </a:xfrm>
                                          <a:prstGeom prst="rect">
                                            <a:avLst/>
                                          </a:prstGeom>
                                          <a:noFill/>
                                          <a:ln>
                                            <a:noFill/>
                                          </a:ln>
                                        </pic:spPr>
                                      </pic:pic>
                                    </a:graphicData>
                                  </a:graphic>
                                </wp:inline>
                              </w:drawing>
                            </w:r>
                          </w:p>
                          <w:p w:rsidR="00A4712E" w:rsidRPr="00CD03DB" w:rsidRDefault="00A4712E" w:rsidP="00CD03DB">
                            <w:pPr>
                              <w:jc w:val="center"/>
                              <w:rPr>
                                <w:i/>
                                <w:szCs w:val="24"/>
                              </w:rPr>
                            </w:pPr>
                          </w:p>
                          <w:p w:rsidR="00A4712E" w:rsidRPr="00CD03DB" w:rsidRDefault="00A4712E" w:rsidP="00CD03DB">
                            <w:pPr>
                              <w:jc w:val="center"/>
                              <w:rPr>
                                <w:i/>
                                <w:szCs w:val="24"/>
                              </w:rPr>
                            </w:pPr>
                          </w:p>
                          <w:p w:rsidR="00A4712E" w:rsidRPr="00CD03DB" w:rsidRDefault="00A4712E" w:rsidP="00CD03DB">
                            <w:pPr>
                              <w:jc w:val="center"/>
                              <w:rPr>
                                <w:i/>
                                <w:szCs w:val="24"/>
                              </w:rPr>
                            </w:pPr>
                          </w:p>
                          <w:p w:rsidR="00A4712E" w:rsidRDefault="00A4712E" w:rsidP="00DB51C0">
                            <w:pPr>
                              <w:jc w:val="center"/>
                            </w:pPr>
                          </w:p>
                          <w:p w:rsidR="00A4712E" w:rsidRDefault="00A4712E" w:rsidP="00DB51C0">
                            <w:pPr>
                              <w:jc w:val="center"/>
                            </w:pPr>
                          </w:p>
                          <w:p w:rsidR="00A4712E" w:rsidRPr="004027AB" w:rsidRDefault="00A4712E" w:rsidP="00DB51C0">
                            <w:pPr>
                              <w:jc w:val="center"/>
                            </w:pPr>
                            <w:r w:rsidRPr="004027AB">
                              <w:t>Prepared by:</w:t>
                            </w:r>
                          </w:p>
                          <w:p w:rsidR="00A4712E" w:rsidRPr="004027AB" w:rsidRDefault="00A4712E" w:rsidP="00DB51C0">
                            <w:pPr>
                              <w:jc w:val="center"/>
                            </w:pPr>
                            <w:r w:rsidRPr="004027AB">
                              <w:t>Massachusetts Department of Public Health</w:t>
                            </w:r>
                          </w:p>
                          <w:p w:rsidR="00A4712E" w:rsidRPr="004027AB" w:rsidRDefault="00A4712E" w:rsidP="00DB51C0">
                            <w:pPr>
                              <w:jc w:val="center"/>
                            </w:pPr>
                            <w:r w:rsidRPr="004027AB">
                              <w:t>Bureau of Environmental Health</w:t>
                            </w:r>
                          </w:p>
                          <w:p w:rsidR="00A4712E" w:rsidRPr="004027AB" w:rsidRDefault="00A4712E" w:rsidP="00DB51C0">
                            <w:pPr>
                              <w:jc w:val="center"/>
                            </w:pPr>
                            <w:r w:rsidRPr="004027AB">
                              <w:t>Indoor Air Quality Program</w:t>
                            </w:r>
                          </w:p>
                          <w:p w:rsidR="00A4712E" w:rsidRPr="004027AB" w:rsidRDefault="00B77ED3" w:rsidP="00DB51C0">
                            <w:pPr>
                              <w:jc w:val="center"/>
                            </w:pPr>
                            <w:r>
                              <w:t>May</w:t>
                            </w:r>
                            <w:r w:rsidR="00D45D4D">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A4712E" w:rsidRDefault="00A4712E" w:rsidP="00DB51C0">
                      <w:pPr>
                        <w:jc w:val="center"/>
                        <w:rPr>
                          <w:b/>
                          <w:sz w:val="36"/>
                        </w:rPr>
                      </w:pPr>
                    </w:p>
                    <w:p w:rsidR="00A4712E" w:rsidRDefault="00A4712E" w:rsidP="00DB51C0">
                      <w:pPr>
                        <w:jc w:val="center"/>
                        <w:rPr>
                          <w:b/>
                          <w:sz w:val="36"/>
                        </w:rPr>
                      </w:pPr>
                    </w:p>
                    <w:p w:rsidR="00A4712E" w:rsidRDefault="009E2147" w:rsidP="00DB51C0">
                      <w:pPr>
                        <w:jc w:val="center"/>
                        <w:rPr>
                          <w:b/>
                          <w:sz w:val="36"/>
                        </w:rPr>
                      </w:pPr>
                      <w:r>
                        <w:rPr>
                          <w:b/>
                          <w:sz w:val="36"/>
                        </w:rPr>
                        <w:t>WATER DAMAGE</w:t>
                      </w:r>
                      <w:r w:rsidR="00A4712E">
                        <w:rPr>
                          <w:b/>
                          <w:sz w:val="36"/>
                        </w:rPr>
                        <w:t xml:space="preserve"> ASSESSMENT</w:t>
                      </w:r>
                    </w:p>
                    <w:p w:rsidR="00A4712E" w:rsidRPr="004027AB" w:rsidRDefault="00A4712E" w:rsidP="00DB51C0">
                      <w:pPr>
                        <w:jc w:val="center"/>
                        <w:rPr>
                          <w:b/>
                          <w:sz w:val="28"/>
                        </w:rPr>
                      </w:pPr>
                    </w:p>
                    <w:p w:rsidR="00A4712E" w:rsidRDefault="00A4712E" w:rsidP="00DB51C0">
                      <w:pPr>
                        <w:jc w:val="center"/>
                        <w:rPr>
                          <w:b/>
                          <w:sz w:val="28"/>
                        </w:rPr>
                      </w:pPr>
                    </w:p>
                    <w:p w:rsidR="00A4712E" w:rsidRPr="00CD03DB" w:rsidRDefault="00A4712E" w:rsidP="00CD03DB">
                      <w:pPr>
                        <w:jc w:val="center"/>
                        <w:rPr>
                          <w:b/>
                          <w:sz w:val="28"/>
                          <w:szCs w:val="28"/>
                        </w:rPr>
                      </w:pPr>
                      <w:r w:rsidRPr="00CD03DB">
                        <w:rPr>
                          <w:b/>
                          <w:sz w:val="28"/>
                          <w:szCs w:val="28"/>
                        </w:rPr>
                        <w:t xml:space="preserve">Massachusetts </w:t>
                      </w:r>
                      <w:r w:rsidR="00D45D4D">
                        <w:rPr>
                          <w:b/>
                          <w:sz w:val="28"/>
                          <w:szCs w:val="28"/>
                        </w:rPr>
                        <w:t>Department of Development</w:t>
                      </w:r>
                      <w:r w:rsidR="00E766CA">
                        <w:rPr>
                          <w:b/>
                          <w:sz w:val="28"/>
                          <w:szCs w:val="28"/>
                        </w:rPr>
                        <w:t>al</w:t>
                      </w:r>
                      <w:r w:rsidR="00D45D4D">
                        <w:rPr>
                          <w:b/>
                          <w:sz w:val="28"/>
                          <w:szCs w:val="28"/>
                        </w:rPr>
                        <w:t xml:space="preserve"> Services</w:t>
                      </w:r>
                    </w:p>
                    <w:p w:rsidR="00A4712E" w:rsidRPr="00CD03DB" w:rsidRDefault="00A4712E" w:rsidP="00CD03DB">
                      <w:pPr>
                        <w:jc w:val="center"/>
                        <w:rPr>
                          <w:b/>
                          <w:sz w:val="28"/>
                          <w:szCs w:val="28"/>
                        </w:rPr>
                      </w:pPr>
                      <w:r w:rsidRPr="00CD03DB">
                        <w:rPr>
                          <w:b/>
                          <w:sz w:val="28"/>
                          <w:szCs w:val="28"/>
                        </w:rPr>
                        <w:t>340 Main Street</w:t>
                      </w:r>
                    </w:p>
                    <w:p w:rsidR="00A4712E" w:rsidRDefault="00A4712E" w:rsidP="00CD03DB">
                      <w:pPr>
                        <w:jc w:val="center"/>
                        <w:rPr>
                          <w:b/>
                          <w:sz w:val="28"/>
                          <w:szCs w:val="28"/>
                        </w:rPr>
                      </w:pPr>
                      <w:r w:rsidRPr="00CD03DB">
                        <w:rPr>
                          <w:b/>
                          <w:sz w:val="28"/>
                          <w:szCs w:val="28"/>
                        </w:rPr>
                        <w:t>Worcester, Massachusetts</w:t>
                      </w:r>
                    </w:p>
                    <w:p w:rsidR="00D45D4D" w:rsidRPr="00CD03DB" w:rsidRDefault="00D45D4D" w:rsidP="00CD03DB">
                      <w:pPr>
                        <w:jc w:val="center"/>
                        <w:rPr>
                          <w:b/>
                          <w:sz w:val="28"/>
                          <w:szCs w:val="28"/>
                        </w:rPr>
                      </w:pPr>
                    </w:p>
                    <w:p w:rsidR="00A4712E" w:rsidRPr="00CD03DB" w:rsidRDefault="00A4712E" w:rsidP="00CD03DB">
                      <w:pPr>
                        <w:jc w:val="center"/>
                        <w:rPr>
                          <w:b/>
                          <w:iCs/>
                          <w:szCs w:val="24"/>
                        </w:rPr>
                      </w:pPr>
                    </w:p>
                    <w:p w:rsidR="00A4712E" w:rsidRPr="00CD03DB" w:rsidRDefault="00A4712E" w:rsidP="00CD03DB">
                      <w:pPr>
                        <w:jc w:val="center"/>
                        <w:rPr>
                          <w:b/>
                          <w:iCs/>
                          <w:szCs w:val="24"/>
                        </w:rPr>
                      </w:pPr>
                    </w:p>
                    <w:p w:rsidR="00A4712E" w:rsidRPr="00CD03DB" w:rsidRDefault="00A4712E" w:rsidP="00CD03DB">
                      <w:pPr>
                        <w:jc w:val="center"/>
                        <w:rPr>
                          <w:b/>
                          <w:iCs/>
                          <w:szCs w:val="24"/>
                        </w:rPr>
                      </w:pPr>
                    </w:p>
                    <w:p w:rsidR="00A4712E" w:rsidRPr="00CD03DB" w:rsidRDefault="00A4712E" w:rsidP="00CD03DB">
                      <w:pPr>
                        <w:jc w:val="center"/>
                        <w:rPr>
                          <w:b/>
                          <w:iCs/>
                          <w:szCs w:val="24"/>
                        </w:rPr>
                      </w:pPr>
                    </w:p>
                    <w:p w:rsidR="00A4712E" w:rsidRPr="00CD03DB" w:rsidRDefault="00A4712E" w:rsidP="00CD03DB">
                      <w:pPr>
                        <w:jc w:val="center"/>
                        <w:rPr>
                          <w:i/>
                          <w:szCs w:val="24"/>
                        </w:rPr>
                      </w:pPr>
                    </w:p>
                    <w:p w:rsidR="00A4712E" w:rsidRPr="00CD03DB" w:rsidRDefault="00A4712E" w:rsidP="00CD03DB">
                      <w:pPr>
                        <w:jc w:val="center"/>
                        <w:rPr>
                          <w:i/>
                          <w:szCs w:val="24"/>
                        </w:rPr>
                      </w:pPr>
                    </w:p>
                    <w:p w:rsidR="00A4712E" w:rsidRPr="00CD03DB" w:rsidRDefault="00A4712E" w:rsidP="00CD03DB">
                      <w:pPr>
                        <w:jc w:val="center"/>
                        <w:rPr>
                          <w:i/>
                          <w:szCs w:val="24"/>
                        </w:rPr>
                      </w:pPr>
                      <w:r w:rsidRPr="00CD03DB">
                        <w:rPr>
                          <w:noProof/>
                          <w:szCs w:val="24"/>
                        </w:rPr>
                        <w:drawing>
                          <wp:inline distT="0" distB="0" distL="0" distR="0" wp14:anchorId="1D4A877A" wp14:editId="4F3C0AFE">
                            <wp:extent cx="4052636" cy="3200400"/>
                            <wp:effectExtent l="0" t="0" r="5080" b="0"/>
                            <wp:docPr id="2" name="Picture 2" descr="&#10;Aerial view of &#10;Massachusetts Department of Developmental Services&#10;340 Main Street&#10;Worcester,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49194" t="43625" r="26285" b="22000"/>
                                    <a:stretch>
                                      <a:fillRect/>
                                    </a:stretch>
                                  </pic:blipFill>
                                  <pic:spPr bwMode="auto">
                                    <a:xfrm>
                                      <a:off x="0" y="0"/>
                                      <a:ext cx="4052636" cy="3200400"/>
                                    </a:xfrm>
                                    <a:prstGeom prst="rect">
                                      <a:avLst/>
                                    </a:prstGeom>
                                    <a:noFill/>
                                    <a:ln>
                                      <a:noFill/>
                                    </a:ln>
                                  </pic:spPr>
                                </pic:pic>
                              </a:graphicData>
                            </a:graphic>
                          </wp:inline>
                        </w:drawing>
                      </w:r>
                    </w:p>
                    <w:p w:rsidR="00A4712E" w:rsidRPr="00CD03DB" w:rsidRDefault="00A4712E" w:rsidP="00CD03DB">
                      <w:pPr>
                        <w:jc w:val="center"/>
                        <w:rPr>
                          <w:i/>
                          <w:szCs w:val="24"/>
                        </w:rPr>
                      </w:pPr>
                    </w:p>
                    <w:p w:rsidR="00A4712E" w:rsidRPr="00CD03DB" w:rsidRDefault="00A4712E" w:rsidP="00CD03DB">
                      <w:pPr>
                        <w:jc w:val="center"/>
                        <w:rPr>
                          <w:i/>
                          <w:szCs w:val="24"/>
                        </w:rPr>
                      </w:pPr>
                    </w:p>
                    <w:p w:rsidR="00A4712E" w:rsidRPr="00CD03DB" w:rsidRDefault="00A4712E" w:rsidP="00CD03DB">
                      <w:pPr>
                        <w:jc w:val="center"/>
                        <w:rPr>
                          <w:i/>
                          <w:szCs w:val="24"/>
                        </w:rPr>
                      </w:pPr>
                    </w:p>
                    <w:p w:rsidR="00A4712E" w:rsidRDefault="00A4712E" w:rsidP="00DB51C0">
                      <w:pPr>
                        <w:jc w:val="center"/>
                      </w:pPr>
                    </w:p>
                    <w:p w:rsidR="00A4712E" w:rsidRDefault="00A4712E" w:rsidP="00DB51C0">
                      <w:pPr>
                        <w:jc w:val="center"/>
                      </w:pPr>
                    </w:p>
                    <w:p w:rsidR="00A4712E" w:rsidRPr="004027AB" w:rsidRDefault="00A4712E" w:rsidP="00DB51C0">
                      <w:pPr>
                        <w:jc w:val="center"/>
                      </w:pPr>
                      <w:r w:rsidRPr="004027AB">
                        <w:t>Prepared by:</w:t>
                      </w:r>
                    </w:p>
                    <w:p w:rsidR="00A4712E" w:rsidRPr="004027AB" w:rsidRDefault="00A4712E" w:rsidP="00DB51C0">
                      <w:pPr>
                        <w:jc w:val="center"/>
                      </w:pPr>
                      <w:r w:rsidRPr="004027AB">
                        <w:t>Massachusetts Department of Public Health</w:t>
                      </w:r>
                    </w:p>
                    <w:p w:rsidR="00A4712E" w:rsidRPr="004027AB" w:rsidRDefault="00A4712E" w:rsidP="00DB51C0">
                      <w:pPr>
                        <w:jc w:val="center"/>
                      </w:pPr>
                      <w:r w:rsidRPr="004027AB">
                        <w:t>Bureau of Environmental Health</w:t>
                      </w:r>
                    </w:p>
                    <w:p w:rsidR="00A4712E" w:rsidRPr="004027AB" w:rsidRDefault="00A4712E" w:rsidP="00DB51C0">
                      <w:pPr>
                        <w:jc w:val="center"/>
                      </w:pPr>
                      <w:r w:rsidRPr="004027AB">
                        <w:t>Indoor Air Quality Program</w:t>
                      </w:r>
                    </w:p>
                    <w:p w:rsidR="00A4712E" w:rsidRPr="004027AB" w:rsidRDefault="00B77ED3" w:rsidP="00DB51C0">
                      <w:pPr>
                        <w:jc w:val="center"/>
                      </w:pPr>
                      <w:r>
                        <w:t>May</w:t>
                      </w:r>
                      <w:r w:rsidR="00D45D4D">
                        <w:t xml:space="preserve"> 2019</w:t>
                      </w:r>
                    </w:p>
                  </w:txbxContent>
                </v:textbox>
                <w10:anchorlock/>
              </v:shape>
            </w:pict>
          </mc:Fallback>
        </mc:AlternateContent>
      </w:r>
    </w:p>
    <w:p w:rsidR="00B530D3" w:rsidRDefault="00B530D3" w:rsidP="0007568F">
      <w:pPr>
        <w:pStyle w:val="Heading1"/>
      </w:pPr>
      <w:r w:rsidRPr="00B530D3">
        <w:lastRenderedPageBreak/>
        <w:t>Background</w:t>
      </w:r>
    </w:p>
    <w:p w:rsidR="00D45D4D" w:rsidRPr="00D45D4D" w:rsidRDefault="00D45D4D" w:rsidP="00D45D4D"/>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7727E3" w:rsidP="00E766CA">
            <w:pPr>
              <w:tabs>
                <w:tab w:val="left" w:pos="1485"/>
              </w:tabs>
              <w:rPr>
                <w:bCs/>
              </w:rPr>
            </w:pPr>
            <w:r>
              <w:rPr>
                <w:bCs/>
              </w:rPr>
              <w:t>Department of Development</w:t>
            </w:r>
            <w:r w:rsidR="00E766CA">
              <w:rPr>
                <w:bCs/>
              </w:rPr>
              <w:t>al</w:t>
            </w:r>
            <w:r>
              <w:rPr>
                <w:bCs/>
              </w:rPr>
              <w:t xml:space="preserve"> Services</w:t>
            </w:r>
            <w:r w:rsidR="0069275D">
              <w:rPr>
                <w:bCs/>
              </w:rPr>
              <w:t xml:space="preserve"> </w:t>
            </w:r>
            <w:r w:rsidR="00CD03DB">
              <w:rPr>
                <w:bCs/>
              </w:rPr>
              <w:t>(</w:t>
            </w:r>
            <w:r>
              <w:rPr>
                <w:bCs/>
              </w:rPr>
              <w:t>DDS</w:t>
            </w:r>
            <w:r w:rsidR="00CD03DB">
              <w:rPr>
                <w:bCs/>
              </w:rPr>
              <w:t>)</w:t>
            </w:r>
          </w:p>
        </w:tc>
      </w:tr>
      <w:tr w:rsidR="00966B98" w:rsidRPr="005E458D" w:rsidTr="007154D5">
        <w:trPr>
          <w:jc w:val="center"/>
        </w:trPr>
        <w:tc>
          <w:tcPr>
            <w:tcW w:w="5089" w:type="dxa"/>
            <w:shd w:val="clear" w:color="auto" w:fill="auto"/>
          </w:tcPr>
          <w:p w:rsidR="00966B98" w:rsidRPr="00986263" w:rsidRDefault="00966B98" w:rsidP="0090617E">
            <w:pPr>
              <w:tabs>
                <w:tab w:val="left" w:pos="1485"/>
              </w:tabs>
              <w:rPr>
                <w:rStyle w:val="BackgroundBoldedDescriptors"/>
              </w:rPr>
            </w:pPr>
            <w:r w:rsidRPr="00986263">
              <w:rPr>
                <w:rStyle w:val="BackgroundBoldedDescriptors"/>
              </w:rPr>
              <w:t>Address</w:t>
            </w:r>
            <w:r w:rsidR="0090617E">
              <w:rPr>
                <w:rStyle w:val="BackgroundBoldedDescriptors"/>
              </w:rPr>
              <w:t>:</w:t>
            </w:r>
          </w:p>
        </w:tc>
        <w:tc>
          <w:tcPr>
            <w:tcW w:w="4008" w:type="dxa"/>
            <w:shd w:val="clear" w:color="auto" w:fill="auto"/>
          </w:tcPr>
          <w:p w:rsidR="00966B98" w:rsidRPr="001174D9" w:rsidRDefault="00CD03DB" w:rsidP="00F37D79">
            <w:pPr>
              <w:pStyle w:val="StaffTitleHangingIndent"/>
            </w:pPr>
            <w:r w:rsidRPr="00CD03DB">
              <w:t>340 Main Street, Worcester</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7727E3" w:rsidP="007727E3">
            <w:pPr>
              <w:pStyle w:val="StaffTitleHangingIndent"/>
            </w:pPr>
            <w:r>
              <w:t>Erin McCabe,</w:t>
            </w:r>
            <w:r w:rsidR="00101263">
              <w:t xml:space="preserve"> Executive Office of Health and Human Service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6F4A4B" w:rsidP="0069275D">
            <w:pPr>
              <w:tabs>
                <w:tab w:val="left" w:pos="1485"/>
              </w:tabs>
              <w:rPr>
                <w:bCs/>
              </w:rPr>
            </w:pPr>
            <w:r>
              <w:rPr>
                <w:bCs/>
              </w:rPr>
              <w:t xml:space="preserve">Concerns regarding </w:t>
            </w:r>
            <w:r w:rsidR="0069275D">
              <w:rPr>
                <w:bCs/>
              </w:rPr>
              <w:t>odors/water damage</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7727E3" w:rsidP="00F37D79">
            <w:pPr>
              <w:tabs>
                <w:tab w:val="left" w:pos="1485"/>
              </w:tabs>
              <w:rPr>
                <w:bCs/>
              </w:rPr>
            </w:pPr>
            <w:r>
              <w:rPr>
                <w:bCs/>
              </w:rPr>
              <w:t>April 1</w:t>
            </w:r>
            <w:r w:rsidR="00F37D79">
              <w:rPr>
                <w:bCs/>
              </w:rPr>
              <w:t>9</w:t>
            </w:r>
            <w:r w:rsidR="00CD03DB">
              <w:rPr>
                <w:bCs/>
              </w:rPr>
              <w:t>, 201</w:t>
            </w:r>
            <w:r>
              <w:rPr>
                <w:bCs/>
              </w:rPr>
              <w:t>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CD03DB" w:rsidP="00E21D03">
            <w:pPr>
              <w:pStyle w:val="StaffTitleHangingIndent"/>
              <w:rPr>
                <w:bCs/>
              </w:rPr>
            </w:pPr>
            <w:r>
              <w:rPr>
                <w:bCs/>
              </w:rPr>
              <w:t>Michael Feeney, Director,</w:t>
            </w:r>
            <w:r w:rsidR="00E21D03">
              <w:rPr>
                <w:bCs/>
              </w:rPr>
              <w:t xml:space="preserve"> Indoor Air Quality (</w:t>
            </w:r>
            <w:r w:rsidR="0094674D">
              <w:rPr>
                <w:bCs/>
              </w:rPr>
              <w:t>IAQ</w:t>
            </w:r>
            <w:r w:rsidR="00E21D03">
              <w:rPr>
                <w:bCs/>
              </w:rPr>
              <w:t>)</w:t>
            </w:r>
            <w:r>
              <w:rPr>
                <w:bCs/>
              </w:rPr>
              <w:t xml:space="preserve"> 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96F0D" w:rsidRDefault="00594045" w:rsidP="00E766CA">
            <w:pPr>
              <w:pStyle w:val="StaffTitleHangingIndent"/>
              <w:rPr>
                <w:bCs/>
              </w:rPr>
            </w:pPr>
            <w:r>
              <w:rPr>
                <w:bCs/>
              </w:rPr>
              <w:t>Multi-story building</w:t>
            </w:r>
            <w:r w:rsidR="00CD03DB">
              <w:rPr>
                <w:bCs/>
              </w:rPr>
              <w:t xml:space="preserve"> in downtown Worcester </w:t>
            </w:r>
          </w:p>
        </w:tc>
      </w:tr>
      <w:tr w:rsidR="00966B98" w:rsidRPr="005E458D" w:rsidTr="007154D5">
        <w:trPr>
          <w:jc w:val="center"/>
        </w:trPr>
        <w:tc>
          <w:tcPr>
            <w:tcW w:w="5089" w:type="dxa"/>
            <w:shd w:val="clear" w:color="auto" w:fill="auto"/>
          </w:tcPr>
          <w:p w:rsidR="00966B98" w:rsidRPr="00AA28BF" w:rsidRDefault="00966B98" w:rsidP="00486557">
            <w:pPr>
              <w:tabs>
                <w:tab w:val="left" w:pos="1485"/>
              </w:tabs>
              <w:rPr>
                <w:rStyle w:val="BackgroundBoldedDescriptors"/>
              </w:rPr>
            </w:pPr>
            <w:r w:rsidRPr="00AA28BF">
              <w:rPr>
                <w:rStyle w:val="BackgroundBoldedDescriptors"/>
              </w:rPr>
              <w:t>Building Population:</w:t>
            </w:r>
          </w:p>
        </w:tc>
        <w:tc>
          <w:tcPr>
            <w:tcW w:w="4008" w:type="dxa"/>
            <w:shd w:val="clear" w:color="auto" w:fill="auto"/>
          </w:tcPr>
          <w:p w:rsidR="00966B98" w:rsidRPr="00860808" w:rsidRDefault="0031007B" w:rsidP="00CD03DB">
            <w:pPr>
              <w:tabs>
                <w:tab w:val="left" w:pos="1485"/>
              </w:tabs>
              <w:rPr>
                <w:bCs/>
                <w:highlight w:val="yellow"/>
              </w:rPr>
            </w:pPr>
            <w:r w:rsidRPr="006033DE">
              <w:rPr>
                <w:bCs/>
              </w:rPr>
              <w:t>Approximately</w:t>
            </w:r>
            <w:r w:rsidR="00640206" w:rsidRPr="006033DE">
              <w:rPr>
                <w:bCs/>
              </w:rPr>
              <w:t xml:space="preserve"> </w:t>
            </w:r>
            <w:r w:rsidR="00CD03DB">
              <w:rPr>
                <w:bCs/>
              </w:rPr>
              <w:t>130</w:t>
            </w:r>
            <w:r w:rsidR="00154071" w:rsidRPr="006033DE">
              <w:rPr>
                <w:bCs/>
              </w:rPr>
              <w:t xml:space="preserve"> </w:t>
            </w:r>
            <w:r w:rsidR="00640206" w:rsidRPr="006033DE">
              <w:rPr>
                <w:bCs/>
              </w:rPr>
              <w:t>employees</w:t>
            </w:r>
            <w:r w:rsidR="00A42F4F" w:rsidRPr="006033DE">
              <w:rPr>
                <w:bCs/>
              </w:rPr>
              <w:t xml:space="preserve"> </w:t>
            </w:r>
            <w:r w:rsidR="00CD03DB">
              <w:rPr>
                <w:bCs/>
              </w:rPr>
              <w:t>and visitors from the public</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AE2B70" w:rsidP="00753693">
            <w:pPr>
              <w:tabs>
                <w:tab w:val="left" w:pos="1485"/>
              </w:tabs>
              <w:rPr>
                <w:bCs/>
              </w:rPr>
            </w:pPr>
            <w:r>
              <w:rPr>
                <w:bCs/>
              </w:rPr>
              <w:t>Op</w:t>
            </w:r>
            <w:r w:rsidR="0073731E">
              <w:rPr>
                <w:bCs/>
              </w:rPr>
              <w:t>enable</w:t>
            </w:r>
            <w:r>
              <w:rPr>
                <w:bCs/>
              </w:rPr>
              <w:t xml:space="preserve"> in some areas</w:t>
            </w:r>
            <w:r w:rsidR="00863A05">
              <w:rPr>
                <w:bCs/>
              </w:rPr>
              <w:t xml:space="preserve"> </w:t>
            </w:r>
          </w:p>
        </w:tc>
      </w:tr>
      <w:tr w:rsidR="00A23E98" w:rsidRPr="005E458D" w:rsidTr="007154D5">
        <w:trPr>
          <w:jc w:val="center"/>
        </w:trPr>
        <w:tc>
          <w:tcPr>
            <w:tcW w:w="5089" w:type="dxa"/>
            <w:shd w:val="clear" w:color="auto" w:fill="auto"/>
          </w:tcPr>
          <w:p w:rsidR="00A23E98" w:rsidRPr="00986263" w:rsidRDefault="00A23E98" w:rsidP="00486557">
            <w:pPr>
              <w:tabs>
                <w:tab w:val="left" w:pos="1485"/>
              </w:tabs>
              <w:rPr>
                <w:rStyle w:val="BackgroundBoldedDescriptors"/>
              </w:rPr>
            </w:pPr>
          </w:p>
        </w:tc>
        <w:tc>
          <w:tcPr>
            <w:tcW w:w="4008" w:type="dxa"/>
            <w:shd w:val="clear" w:color="auto" w:fill="auto"/>
          </w:tcPr>
          <w:p w:rsidR="00A23E98" w:rsidRDefault="00A23E98" w:rsidP="00753693">
            <w:pPr>
              <w:tabs>
                <w:tab w:val="left" w:pos="1485"/>
              </w:tabs>
              <w:rPr>
                <w:bCs/>
              </w:rPr>
            </w:pPr>
          </w:p>
        </w:tc>
      </w:tr>
    </w:tbl>
    <w:p w:rsidR="00A23E98" w:rsidRDefault="00A23E98" w:rsidP="00A23E98">
      <w:pPr>
        <w:spacing w:line="360" w:lineRule="auto"/>
        <w:ind w:firstLine="720"/>
      </w:pPr>
      <w:r>
        <w:t>An area of office space in the southwest corner of the rear of the 5</w:t>
      </w:r>
      <w:r w:rsidRPr="00D827FB">
        <w:rPr>
          <w:vertAlign w:val="superscript"/>
        </w:rPr>
        <w:t>th</w:t>
      </w:r>
      <w:r>
        <w:t xml:space="preserve"> floor that is around a vault and rear stairwell of the building (the flooded area) was inundated with water from a heating, ventilating and air-conditioning (HVAC) coil leak that occurred in July of 2018. DDS staff had reported an odor in this location on an intermittent basis since the flooding incident. DDS staff reported that the floor was dried to address the moistened carpet and walls.</w:t>
      </w:r>
      <w:r w:rsidRPr="00F37D79">
        <w:t xml:space="preserve"> </w:t>
      </w:r>
      <w:r w:rsidRPr="00DD14D9">
        <w:t xml:space="preserve">The BEH/IAQ Program was asked to examine the </w:t>
      </w:r>
      <w:r>
        <w:t>DDS floor in the area of the water damage.</w:t>
      </w:r>
    </w:p>
    <w:p w:rsidR="007727E3" w:rsidRPr="007727E3" w:rsidRDefault="007727E3" w:rsidP="0069275D">
      <w:pPr>
        <w:pStyle w:val="Heading1"/>
      </w:pPr>
      <w:r w:rsidRPr="007727E3">
        <w:t>Methods</w:t>
      </w:r>
    </w:p>
    <w:p w:rsidR="007727E3" w:rsidRPr="007727E3" w:rsidRDefault="007727E3" w:rsidP="00D45D4D">
      <w:pPr>
        <w:spacing w:line="360" w:lineRule="auto"/>
        <w:ind w:firstLine="720"/>
      </w:pPr>
      <w:r w:rsidRPr="007727E3">
        <w:t>Please refer to the IAQ Manual for methods, sampling procedures, and interpretation of results (MDPH, 2015).</w:t>
      </w:r>
    </w:p>
    <w:p w:rsidR="00DD14D9" w:rsidRPr="00DD14D9" w:rsidRDefault="00DD14D9" w:rsidP="0069275D">
      <w:pPr>
        <w:pStyle w:val="Heading1"/>
      </w:pPr>
      <w:r w:rsidRPr="00DD14D9">
        <w:t>IAQ Testing Results</w:t>
      </w:r>
    </w:p>
    <w:p w:rsidR="00DD14D9" w:rsidRPr="00DD14D9" w:rsidRDefault="00DD14D9" w:rsidP="00D45D4D">
      <w:pPr>
        <w:spacing w:line="360" w:lineRule="auto"/>
        <w:ind w:firstLine="720"/>
      </w:pPr>
      <w:r w:rsidRPr="00DD14D9">
        <w:t>Please refer to the IAQ Manual for methods, sampling procedures, and interpretation of results (MDPH, 2015). The following is a summary of testing results.</w:t>
      </w:r>
    </w:p>
    <w:p w:rsidR="00DD14D9" w:rsidRPr="00DD14D9" w:rsidRDefault="00DD14D9" w:rsidP="00D45D4D">
      <w:pPr>
        <w:numPr>
          <w:ilvl w:val="0"/>
          <w:numId w:val="5"/>
        </w:numPr>
        <w:spacing w:line="360" w:lineRule="auto"/>
        <w:rPr>
          <w:b/>
          <w:bCs/>
        </w:rPr>
      </w:pPr>
      <w:r w:rsidRPr="00DD14D9">
        <w:rPr>
          <w:b/>
          <w:i/>
        </w:rPr>
        <w:lastRenderedPageBreak/>
        <w:t>Temperature</w:t>
      </w:r>
      <w:r w:rsidRPr="00DD14D9">
        <w:t xml:space="preserve"> was within the recommended range of 70°F to 78°F in the areas tested.</w:t>
      </w:r>
    </w:p>
    <w:p w:rsidR="00DD14D9" w:rsidRPr="00DD14D9" w:rsidRDefault="00DD14D9" w:rsidP="00D45D4D">
      <w:pPr>
        <w:numPr>
          <w:ilvl w:val="0"/>
          <w:numId w:val="5"/>
        </w:numPr>
        <w:spacing w:line="360" w:lineRule="auto"/>
        <w:rPr>
          <w:b/>
          <w:bCs/>
        </w:rPr>
      </w:pPr>
      <w:r w:rsidRPr="00DD14D9">
        <w:rPr>
          <w:b/>
          <w:i/>
        </w:rPr>
        <w:t>Relative humidity</w:t>
      </w:r>
      <w:r w:rsidRPr="00DD14D9">
        <w:t xml:space="preserve"> was within the recommended range of 40 to 60% in areas tested at the time of the assessment.</w:t>
      </w:r>
    </w:p>
    <w:p w:rsidR="00DD14D9" w:rsidRPr="00DD14D9" w:rsidRDefault="00DD14D9" w:rsidP="00D45D4D">
      <w:pPr>
        <w:numPr>
          <w:ilvl w:val="0"/>
          <w:numId w:val="5"/>
        </w:numPr>
        <w:spacing w:line="360" w:lineRule="auto"/>
        <w:rPr>
          <w:b/>
          <w:bCs/>
        </w:rPr>
      </w:pPr>
      <w:r w:rsidRPr="00DD14D9">
        <w:rPr>
          <w:b/>
          <w:i/>
        </w:rPr>
        <w:t>Moisture Measurements</w:t>
      </w:r>
      <w:r w:rsidRPr="00DD14D9">
        <w:t xml:space="preserve"> in all carpeting </w:t>
      </w:r>
      <w:r>
        <w:t>in the areas around the vault had eleva</w:t>
      </w:r>
      <w:r w:rsidRPr="00DD14D9">
        <w:t xml:space="preserve">ted levels of moisture </w:t>
      </w:r>
      <w:r>
        <w:t xml:space="preserve">in comparison to non-flooded </w:t>
      </w:r>
      <w:r w:rsidR="00F37D79">
        <w:t xml:space="preserve">(control) </w:t>
      </w:r>
      <w:r>
        <w:t xml:space="preserve">areas </w:t>
      </w:r>
      <w:r w:rsidRPr="00DD14D9">
        <w:t>at the time of assessment.</w:t>
      </w:r>
    </w:p>
    <w:p w:rsidR="00DD14D9" w:rsidRPr="00DD14D9" w:rsidRDefault="00DD14D9" w:rsidP="0069275D">
      <w:pPr>
        <w:pStyle w:val="Heading1"/>
      </w:pPr>
      <w:r w:rsidRPr="00DD14D9">
        <w:t>Discussion</w:t>
      </w:r>
    </w:p>
    <w:p w:rsidR="00DD14D9" w:rsidRPr="00DD14D9" w:rsidRDefault="00DD14D9" w:rsidP="0069275D">
      <w:pPr>
        <w:pStyle w:val="Heading2"/>
      </w:pPr>
      <w:r w:rsidRPr="00DD14D9">
        <w:t>Microbial/Moisture Concerns</w:t>
      </w:r>
    </w:p>
    <w:p w:rsidR="00DD14D9" w:rsidRPr="00DD14D9" w:rsidRDefault="00F505D9" w:rsidP="00D45D4D">
      <w:pPr>
        <w:spacing w:line="360" w:lineRule="auto"/>
        <w:ind w:firstLine="720"/>
      </w:pPr>
      <w:r>
        <w:t>The leak occurred during a timeframe of unusual weather that existed from July to September 2018.</w:t>
      </w:r>
      <w:r w:rsidR="0069275D">
        <w:t xml:space="preserve"> </w:t>
      </w:r>
      <w:r w:rsidR="00DD14D9" w:rsidRPr="00DD14D9">
        <w:t xml:space="preserve">The Boston area experienced an unprecedented period of extended hot, humid weather. According to the Washington Post, “[d]ata…show[s]…cities in the Northeast have witnessed such humidity levels for record-challenging duration...[i]ncluding Albany, Boston, Burlington Portland and Providence” during the summer of 2018 (WP, 2018). “Boston and nearby locations… [saw]…historic numbers of those warm nights with low temperatures at or above 70 degrees…Providence and Blue Hill Observatory have already broken their annual records” (WP, 2018). If a building does not have adequate exhaust ventilation and air chilling capacity to remove/reduce relative humidity from outside air, then hot, moist air can be introduced into a building and linger to increase occupant discomfort as well as possibly moisten materials </w:t>
      </w:r>
      <w:r w:rsidR="00A84DCA">
        <w:t>(</w:t>
      </w:r>
      <w:r w:rsidR="00A84DCA" w:rsidRPr="008771C9">
        <w:t>or prevent/inhibit drying</w:t>
      </w:r>
      <w:r w:rsidR="00A84DCA">
        <w:t xml:space="preserve">) </w:t>
      </w:r>
      <w:r w:rsidR="008771C9">
        <w:t>which</w:t>
      </w:r>
      <w:r w:rsidR="00DD14D9" w:rsidRPr="00DD14D9">
        <w:t xml:space="preserve"> may lead to mold growth.</w:t>
      </w:r>
    </w:p>
    <w:p w:rsidR="00962AE6" w:rsidRDefault="00962AE6" w:rsidP="0069275D">
      <w:pPr>
        <w:spacing w:line="360" w:lineRule="auto"/>
        <w:ind w:firstLine="720"/>
      </w:pPr>
      <w:r>
        <w:t xml:space="preserve">The </w:t>
      </w:r>
      <w:r w:rsidR="00137497">
        <w:t xml:space="preserve">DDS office </w:t>
      </w:r>
      <w:r>
        <w:t>floor</w:t>
      </w:r>
      <w:r w:rsidR="00137497">
        <w:t xml:space="preserve">ing consists of </w:t>
      </w:r>
      <w:r>
        <w:t>carpet tile adhered to plywood installed over the original floor.</w:t>
      </w:r>
      <w:r w:rsidR="0069275D">
        <w:t xml:space="preserve"> </w:t>
      </w:r>
      <w:r>
        <w:t>It is feasible that water from the July 201</w:t>
      </w:r>
      <w:r w:rsidR="00E05A24">
        <w:t>8</w:t>
      </w:r>
      <w:r>
        <w:t xml:space="preserve"> water </w:t>
      </w:r>
      <w:r w:rsidR="00A84DCA">
        <w:t>damage</w:t>
      </w:r>
      <w:r>
        <w:t xml:space="preserve"> incident </w:t>
      </w:r>
      <w:r w:rsidR="00A84DCA">
        <w:t>resulted</w:t>
      </w:r>
      <w:r>
        <w:t xml:space="preserve"> in water passing into the space below the plywood through seams at the wall/floor.</w:t>
      </w:r>
      <w:r w:rsidR="0069275D">
        <w:t xml:space="preserve"> </w:t>
      </w:r>
      <w:r>
        <w:t>The combina</w:t>
      </w:r>
      <w:r w:rsidR="008771C9">
        <w:t>tion of humid weather and water-</w:t>
      </w:r>
      <w:r w:rsidR="00A84DCA">
        <w:t>impermeable</w:t>
      </w:r>
      <w:r>
        <w:t xml:space="preserve"> carpet tile </w:t>
      </w:r>
      <w:r w:rsidR="00A23E98">
        <w:t xml:space="preserve">may have </w:t>
      </w:r>
      <w:r>
        <w:t xml:space="preserve">prevented the drying of the space </w:t>
      </w:r>
      <w:r w:rsidR="00A23E98">
        <w:t>between</w:t>
      </w:r>
      <w:r>
        <w:t xml:space="preserve"> the plywood overlay</w:t>
      </w:r>
      <w:r w:rsidR="00A23E98">
        <w:t xml:space="preserve"> and the original floor</w:t>
      </w:r>
      <w:r>
        <w:t>.</w:t>
      </w:r>
    </w:p>
    <w:p w:rsidR="00A4712E" w:rsidRDefault="00A23E98" w:rsidP="00D45D4D">
      <w:pPr>
        <w:spacing w:line="360" w:lineRule="auto"/>
        <w:ind w:firstLine="720"/>
      </w:pPr>
      <w:r>
        <w:t>On the day of the assessment</w:t>
      </w:r>
      <w:r w:rsidR="0069275D">
        <w:t xml:space="preserve"> </w:t>
      </w:r>
      <w:r w:rsidR="00A4712E">
        <w:t>IAQ staff noted a musty wood odor upon entering the hallway outside room 54.</w:t>
      </w:r>
      <w:r w:rsidR="0069275D">
        <w:t xml:space="preserve"> </w:t>
      </w:r>
      <w:r w:rsidR="00A4712E">
        <w:t>The odor was confined to the flooded area and was not present in control areas or other locations examined by IAQ staff.</w:t>
      </w:r>
      <w:r w:rsidR="0069275D">
        <w:t xml:space="preserve"> </w:t>
      </w:r>
      <w:r w:rsidR="00A4712E">
        <w:t xml:space="preserve">The odor detected can be associated with chronic moisture exposure to wood or </w:t>
      </w:r>
      <w:r>
        <w:t xml:space="preserve">with </w:t>
      </w:r>
      <w:r w:rsidR="00A4712E">
        <w:t>dry drain traps</w:t>
      </w:r>
      <w:r>
        <w:t xml:space="preserve">/broken vent pipes in the sewer </w:t>
      </w:r>
      <w:r>
        <w:lastRenderedPageBreak/>
        <w:t>system</w:t>
      </w:r>
      <w:r w:rsidR="00A4712E">
        <w:t>.</w:t>
      </w:r>
      <w:r w:rsidR="0069275D">
        <w:t xml:space="preserve"> </w:t>
      </w:r>
      <w:r w:rsidR="00A4712E">
        <w:t>As reported by EOHHS staff, a smoke test in the restroom</w:t>
      </w:r>
      <w:r w:rsidR="00D45D4D">
        <w:t xml:space="preserve"> of this area indicated no leak</w:t>
      </w:r>
      <w:r w:rsidR="00A4712E">
        <w:t>s or dry traps adjacent to the flooded area, which would indicate th</w:t>
      </w:r>
      <w:r w:rsidR="008771C9">
        <w:t xml:space="preserve">e source is the </w:t>
      </w:r>
      <w:r w:rsidR="00A4712E">
        <w:t>floor.</w:t>
      </w:r>
    </w:p>
    <w:p w:rsidR="00A84DCA" w:rsidRDefault="00962AE6" w:rsidP="00D45D4D">
      <w:pPr>
        <w:spacing w:line="360" w:lineRule="auto"/>
        <w:ind w:firstLine="720"/>
      </w:pPr>
      <w:r>
        <w:t>In general, floors should ha</w:t>
      </w:r>
      <w:r w:rsidR="003A1B0C">
        <w:t>ve roughly uniform moisture measurements</w:t>
      </w:r>
      <w:r w:rsidR="00137497">
        <w:t xml:space="preserve"> that can change due to weather conditions</w:t>
      </w:r>
      <w:r w:rsidR="003A1B0C">
        <w:t>.</w:t>
      </w:r>
      <w:r w:rsidR="0069275D">
        <w:t xml:space="preserve"> </w:t>
      </w:r>
      <w:r w:rsidR="00A84DCA">
        <w:t>There are a number of measurements that indicate an unaccounted moisture source may exist in the flooded area.</w:t>
      </w:r>
      <w:r w:rsidR="0069275D">
        <w:t xml:space="preserve"> </w:t>
      </w:r>
      <w:r w:rsidR="00A4712E">
        <w:t>I</w:t>
      </w:r>
      <w:r w:rsidR="00A84DCA">
        <w:t xml:space="preserve">n the experience of the IAQ Program, relative humidity would </w:t>
      </w:r>
      <w:r w:rsidR="00A4712E">
        <w:t>expect</w:t>
      </w:r>
      <w:r w:rsidR="00A84DCA">
        <w:t xml:space="preserve"> to be +/- 2% throughout a space with normal occupancy.</w:t>
      </w:r>
      <w:r w:rsidR="0069275D">
        <w:t xml:space="preserve"> </w:t>
      </w:r>
      <w:r w:rsidR="00A4712E">
        <w:t xml:space="preserve">It is important to note that </w:t>
      </w:r>
      <w:r w:rsidR="00A84DCA">
        <w:t>humidity in the flooded area was 6-10% higher than the control areas.</w:t>
      </w:r>
      <w:r w:rsidR="0069275D">
        <w:t xml:space="preserve"> </w:t>
      </w:r>
      <w:r w:rsidR="00A84DCA">
        <w:t>This relative humidity increase may indicate that a moisture source exists in the flooded area.</w:t>
      </w:r>
    </w:p>
    <w:p w:rsidR="00F505D9" w:rsidRDefault="003A1B0C" w:rsidP="00D45D4D">
      <w:pPr>
        <w:spacing w:line="360" w:lineRule="auto"/>
        <w:ind w:firstLine="720"/>
      </w:pPr>
      <w:r>
        <w:t>In order to assess if flooring had a uniform moisture content, measurements were taken in locations reported to be outside where the water damage occurred (002 and 11).</w:t>
      </w:r>
      <w:r w:rsidR="0069275D">
        <w:t xml:space="preserve"> </w:t>
      </w:r>
      <w:r w:rsidR="00A4712E">
        <w:t xml:space="preserve">Moisture </w:t>
      </w:r>
      <w:r w:rsidR="008771C9">
        <w:t>testing</w:t>
      </w:r>
      <w:r w:rsidR="00A4712E">
        <w:t xml:space="preserve"> of flooring indicates that the material below </w:t>
      </w:r>
      <w:r w:rsidR="008771C9">
        <w:t xml:space="preserve">the </w:t>
      </w:r>
      <w:r w:rsidR="00A4712E">
        <w:t xml:space="preserve">carpet tiles </w:t>
      </w:r>
      <w:r w:rsidR="008771C9">
        <w:t xml:space="preserve">in the flooded area </w:t>
      </w:r>
      <w:r w:rsidR="00A23E98">
        <w:t>has</w:t>
      </w:r>
      <w:r w:rsidR="00A4712E">
        <w:t xml:space="preserve"> a moisture content that is</w:t>
      </w:r>
      <w:r w:rsidR="00020099">
        <w:t xml:space="preserve"> </w:t>
      </w:r>
      <w:r w:rsidR="00A4712E">
        <w:t>10-25% higher than floor measurements in the control locations</w:t>
      </w:r>
      <w:r w:rsidR="001621EF">
        <w:t xml:space="preserve"> (Table 1)</w:t>
      </w:r>
      <w:r w:rsidR="00A4712E">
        <w:t>.</w:t>
      </w:r>
      <w:r w:rsidR="0069275D">
        <w:t xml:space="preserve"> </w:t>
      </w:r>
      <w:r w:rsidR="00A4712E">
        <w:t>These moisture measurements indicate that a moisture source exist below the carpet tiles in the flooded area.</w:t>
      </w:r>
      <w:r w:rsidR="0069275D">
        <w:t xml:space="preserve"> </w:t>
      </w:r>
      <w:r w:rsidR="001621EF">
        <w:t>Based on the observations and measurements</w:t>
      </w:r>
      <w:r w:rsidR="00A23E98">
        <w:t xml:space="preserve"> made during the assessment</w:t>
      </w:r>
      <w:r w:rsidR="001621EF">
        <w:t>, it appears that the flooring beneath the carpet tile</w:t>
      </w:r>
      <w:r w:rsidR="002329C4">
        <w:t xml:space="preserve"> is currently </w:t>
      </w:r>
      <w:r w:rsidR="001621EF">
        <w:t>moistened.</w:t>
      </w:r>
    </w:p>
    <w:p w:rsidR="00DD14D9" w:rsidRDefault="00DD14D9" w:rsidP="00D45D4D">
      <w:pPr>
        <w:spacing w:line="360" w:lineRule="auto"/>
        <w:ind w:firstLine="720"/>
      </w:pPr>
      <w:r w:rsidRPr="00DD14D9">
        <w:t>In general, the US Environmental Protection Agency (US EPA) and the American Conference of Governmental Industrial Hygienists (ACGIH) recommends that porous materials (e.g., GW, carpeting) be dried with fans and heating within 24 to 48 hours of becoming wet (US EPA, 2008; ACGIH, 1989). If porous materials are not dried within this time frame, mold growth may occur.</w:t>
      </w:r>
    </w:p>
    <w:p w:rsidR="00DD14D9" w:rsidRPr="00DD14D9" w:rsidRDefault="00DD14D9" w:rsidP="0069275D">
      <w:pPr>
        <w:pStyle w:val="Heading1"/>
      </w:pPr>
      <w:r w:rsidRPr="00DD14D9">
        <w:t>Conclusions/Recommendations</w:t>
      </w:r>
    </w:p>
    <w:p w:rsidR="00DD14D9" w:rsidRPr="00DD14D9" w:rsidRDefault="001621EF" w:rsidP="00D45D4D">
      <w:pPr>
        <w:spacing w:line="360" w:lineRule="auto"/>
        <w:ind w:right="-720" w:firstLine="720"/>
      </w:pPr>
      <w:r>
        <w:rPr>
          <w:snapToGrid w:val="0"/>
        </w:rPr>
        <w:t>Based on the observations made during this assessment, the sou</w:t>
      </w:r>
      <w:r w:rsidR="00D45D4D">
        <w:rPr>
          <w:snapToGrid w:val="0"/>
        </w:rPr>
        <w:t>r</w:t>
      </w:r>
      <w:r>
        <w:rPr>
          <w:snapToGrid w:val="0"/>
        </w:rPr>
        <w:t>ce of the odors is likely the flooring beneath carpet tile.</w:t>
      </w:r>
      <w:r w:rsidR="0069275D">
        <w:rPr>
          <w:snapToGrid w:val="0"/>
        </w:rPr>
        <w:t xml:space="preserve"> </w:t>
      </w:r>
      <w:r>
        <w:rPr>
          <w:snapToGrid w:val="0"/>
        </w:rPr>
        <w:t>In order to address this situation, carpet tile and flooring needs to be examined</w:t>
      </w:r>
      <w:r w:rsidR="00A23E98">
        <w:rPr>
          <w:snapToGrid w:val="0"/>
        </w:rPr>
        <w:t>,</w:t>
      </w:r>
      <w:r>
        <w:rPr>
          <w:snapToGrid w:val="0"/>
        </w:rPr>
        <w:t xml:space="preserve"> and removed </w:t>
      </w:r>
      <w:r w:rsidR="00F53543">
        <w:rPr>
          <w:snapToGrid w:val="0"/>
        </w:rPr>
        <w:t>if it is the source of the odor:</w:t>
      </w:r>
    </w:p>
    <w:p w:rsidR="00A23E98" w:rsidRDefault="00D827FB" w:rsidP="00D45D4D">
      <w:pPr>
        <w:numPr>
          <w:ilvl w:val="0"/>
          <w:numId w:val="32"/>
        </w:numPr>
        <w:spacing w:line="360" w:lineRule="auto"/>
        <w:ind w:right="-720"/>
      </w:pPr>
      <w:r>
        <w:t>The IAQ Program suggests removing flooring in a limited area to ascertain if the odor and/or excessive moisture are present beneath the floor.</w:t>
      </w:r>
      <w:r w:rsidR="00F53543" w:rsidRPr="00F53543">
        <w:t xml:space="preserve"> </w:t>
      </w:r>
    </w:p>
    <w:p w:rsidR="00D827FB" w:rsidRDefault="00F53543" w:rsidP="00D45D4D">
      <w:pPr>
        <w:numPr>
          <w:ilvl w:val="0"/>
          <w:numId w:val="32"/>
        </w:numPr>
        <w:spacing w:line="360" w:lineRule="auto"/>
        <w:ind w:right="-720"/>
      </w:pPr>
      <w:r>
        <w:t>All mold-colonized flooring materials</w:t>
      </w:r>
      <w:r w:rsidR="00A23E98">
        <w:t xml:space="preserve"> found</w:t>
      </w:r>
      <w:r>
        <w:t xml:space="preserve"> (plywood and padding) should be removed and replaced.</w:t>
      </w:r>
    </w:p>
    <w:p w:rsidR="008771C9" w:rsidRPr="008771C9" w:rsidRDefault="008771C9" w:rsidP="00D45D4D">
      <w:pPr>
        <w:numPr>
          <w:ilvl w:val="0"/>
          <w:numId w:val="32"/>
        </w:numPr>
        <w:spacing w:line="360" w:lineRule="auto"/>
        <w:ind w:right="-720"/>
      </w:pPr>
      <w:r>
        <w:rPr>
          <w:snapToGrid w:val="0"/>
        </w:rPr>
        <w:t>In order to facilitate remediation, it is advisable to relocate DDS personnel from this location while examination and possible remediation is completed.</w:t>
      </w:r>
    </w:p>
    <w:p w:rsidR="008771C9" w:rsidRDefault="008771C9" w:rsidP="00D45D4D">
      <w:pPr>
        <w:numPr>
          <w:ilvl w:val="0"/>
          <w:numId w:val="32"/>
        </w:numPr>
        <w:spacing w:line="360" w:lineRule="auto"/>
        <w:ind w:right="-720"/>
      </w:pPr>
      <w:r>
        <w:rPr>
          <w:snapToGrid w:val="0"/>
        </w:rPr>
        <w:lastRenderedPageBreak/>
        <w:t xml:space="preserve">It is highly recommend to use the </w:t>
      </w:r>
      <w:r w:rsidRPr="00DD14D9">
        <w:t>US EPA’s “Mold Remediation in Sc</w:t>
      </w:r>
      <w:r>
        <w:t>hools and Commercial Buildings” (</w:t>
      </w:r>
      <w:r w:rsidRPr="00DD14D9">
        <w:t xml:space="preserve">available at: </w:t>
      </w:r>
      <w:hyperlink r:id="rId9" w:history="1">
        <w:r w:rsidRPr="00DD14D9">
          <w:rPr>
            <w:color w:val="0000FF"/>
            <w:u w:val="single"/>
          </w:rPr>
          <w:t>http://www.epa.gov/mold/mold-remediation-schools-and-commercial-buildings-guide</w:t>
        </w:r>
      </w:hyperlink>
      <w:r>
        <w:t xml:space="preserve">) as a guideline for remediation efforts. </w:t>
      </w:r>
    </w:p>
    <w:p w:rsidR="008771C9" w:rsidRDefault="008771C9" w:rsidP="00D45D4D">
      <w:pPr>
        <w:numPr>
          <w:ilvl w:val="0"/>
          <w:numId w:val="32"/>
        </w:numPr>
        <w:spacing w:line="360" w:lineRule="auto"/>
        <w:ind w:right="-720"/>
      </w:pPr>
      <w:r>
        <w:t>Given the location</w:t>
      </w:r>
      <w:r w:rsidR="00B77ED3">
        <w:t xml:space="preserve"> of the flooded area</w:t>
      </w:r>
      <w:r>
        <w:t>, sealing this area during remediation should be achieved by sealing the entrance to the hallway outside room 54.</w:t>
      </w:r>
    </w:p>
    <w:p w:rsidR="00DD14D9" w:rsidRPr="00DD14D9" w:rsidRDefault="00DD14D9" w:rsidP="00D45D4D">
      <w:pPr>
        <w:numPr>
          <w:ilvl w:val="0"/>
          <w:numId w:val="32"/>
        </w:numPr>
        <w:spacing w:line="360" w:lineRule="auto"/>
        <w:ind w:right="-720"/>
      </w:pPr>
      <w:r w:rsidRPr="00DD14D9">
        <w:t xml:space="preserve">Refer to resource manuals and other related IAQ documents for further building-wide evaluations and advice on maintaining public buildings. Copies of these materials are located on the MDPH’s website: </w:t>
      </w:r>
      <w:hyperlink r:id="rId10" w:history="1">
        <w:r w:rsidRPr="00DD14D9">
          <w:rPr>
            <w:color w:val="0000FF"/>
            <w:szCs w:val="24"/>
            <w:u w:val="single"/>
          </w:rPr>
          <w:t>http://mass.gov/dph/iaq</w:t>
        </w:r>
      </w:hyperlink>
      <w:r w:rsidRPr="00DD14D9">
        <w:t>.</w:t>
      </w:r>
    </w:p>
    <w:p w:rsidR="00DD14D9" w:rsidRPr="00DD14D9" w:rsidRDefault="00DD14D9" w:rsidP="00DD14D9">
      <w:pPr>
        <w:keepNext/>
        <w:spacing w:before="360" w:line="360" w:lineRule="auto"/>
        <w:outlineLvl w:val="0"/>
        <w:rPr>
          <w:b/>
          <w:sz w:val="28"/>
        </w:rPr>
      </w:pPr>
      <w:r w:rsidRPr="00DD14D9">
        <w:rPr>
          <w:b/>
          <w:sz w:val="28"/>
        </w:rPr>
        <w:br w:type="page"/>
      </w:r>
      <w:r w:rsidRPr="00DD14D9">
        <w:rPr>
          <w:b/>
          <w:sz w:val="28"/>
        </w:rPr>
        <w:lastRenderedPageBreak/>
        <w:t>REFERENCES</w:t>
      </w:r>
    </w:p>
    <w:p w:rsidR="00DD14D9" w:rsidRPr="00DD14D9" w:rsidRDefault="00DD14D9" w:rsidP="00DD14D9">
      <w:pPr>
        <w:spacing w:after="240"/>
        <w:rPr>
          <w:highlight w:val="yellow"/>
        </w:rPr>
      </w:pPr>
      <w:r w:rsidRPr="00DD14D9">
        <w:t>ACGIH. 1989. Guidelines for the Assessment of Bioaerosols in the Indoor Environment. American Conference of Governmental Industrial Hygienists, Cincinnati, OH.</w:t>
      </w:r>
    </w:p>
    <w:p w:rsidR="00DD14D9" w:rsidRPr="00DD14D9" w:rsidRDefault="00DD14D9" w:rsidP="00DD14D9">
      <w:pPr>
        <w:spacing w:after="240"/>
      </w:pPr>
      <w:r w:rsidRPr="00DD14D9">
        <w:t xml:space="preserve">MDPH. 2015. Massachusetts Department of Public Health. “Indoor Air Quality Manual: Chapters I-III”. Available at: </w:t>
      </w:r>
      <w:hyperlink r:id="rId11" w:history="1">
        <w:r w:rsidRPr="00DD14D9">
          <w:rPr>
            <w:color w:val="0000FF"/>
            <w:szCs w:val="24"/>
            <w:u w:val="single"/>
          </w:rPr>
          <w:t>http://www.mass.gov/eohhs/gov/departments/dph/programs/environmental-health/exposure-topics/iaq/iaq-manual/</w:t>
        </w:r>
      </w:hyperlink>
      <w:r w:rsidRPr="00DD14D9">
        <w:t>.</w:t>
      </w:r>
    </w:p>
    <w:p w:rsidR="00DD14D9" w:rsidRPr="00DD14D9" w:rsidRDefault="00DD14D9" w:rsidP="00DD14D9">
      <w:pPr>
        <w:spacing w:after="240"/>
      </w:pPr>
      <w:r w:rsidRPr="00DD14D9">
        <w:t xml:space="preserve">US EPA. 2008. Mold Remediation in Schools and Commercial Buildings. US Environmental Protection Agency, Office of Air and Radiation, Indoor Environments Division, Washington, D.C. EPA 402-K-01-001. </w:t>
      </w:r>
      <w:hyperlink r:id="rId12" w:history="1">
        <w:r w:rsidRPr="00DD14D9">
          <w:rPr>
            <w:color w:val="0000FF"/>
            <w:u w:val="single"/>
          </w:rPr>
          <w:t>http://www.epa.gov/mold/mold-remediation-schools-and-commercial-buildings-guide</w:t>
        </w:r>
      </w:hyperlink>
      <w:r w:rsidRPr="00DD14D9">
        <w:t>.</w:t>
      </w:r>
    </w:p>
    <w:p w:rsidR="00CB330B" w:rsidRDefault="00DD14D9" w:rsidP="00E766CA">
      <w:pPr>
        <w:spacing w:after="240"/>
        <w:rPr>
          <w:color w:val="0000FF"/>
          <w:u w:val="single"/>
        </w:rPr>
        <w:sectPr w:rsidR="00CB330B" w:rsidSect="00B0444B">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noEndnote/>
          <w:titlePg/>
          <w:docGrid w:linePitch="254"/>
        </w:sectPr>
      </w:pPr>
      <w:r w:rsidRPr="00DD14D9">
        <w:t xml:space="preserve">WP. 2018. ‘It’s been relentless’: Smothering summer humidity in the Northeast has crushed records. Washington Post, Washington, DC. </w:t>
      </w:r>
      <w:r w:rsidRPr="00DD14D9">
        <w:rPr>
          <w:color w:val="0000FF"/>
          <w:u w:val="single"/>
        </w:rPr>
        <w:t>https://www.washingtonpost.com/news/capital-weather-gang/wp/2018/08/30/its-been-relentless-smothering-summer-humidity-in-th</w:t>
      </w:r>
      <w:r w:rsidR="00CB330B">
        <w:rPr>
          <w:color w:val="0000FF"/>
          <w:u w:val="single"/>
        </w:rPr>
        <w:t>e-northeast-has-crushed-records</w:t>
      </w:r>
    </w:p>
    <w:tbl>
      <w:tblPr>
        <w:tblW w:w="145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0"/>
        <w:gridCol w:w="1668"/>
        <w:gridCol w:w="1350"/>
        <w:gridCol w:w="1577"/>
        <w:gridCol w:w="1759"/>
        <w:gridCol w:w="1621"/>
        <w:gridCol w:w="1621"/>
        <w:gridCol w:w="2020"/>
        <w:gridCol w:w="1180"/>
      </w:tblGrid>
      <w:tr w:rsidR="00CB330B" w:rsidTr="00C0377A">
        <w:trPr>
          <w:tblHeader/>
          <w:jc w:val="center"/>
        </w:trPr>
        <w:tc>
          <w:tcPr>
            <w:tcW w:w="1790" w:type="dxa"/>
            <w:shd w:val="clear" w:color="auto" w:fill="auto"/>
            <w:vAlign w:val="bottom"/>
          </w:tcPr>
          <w:p w:rsidR="00CB330B" w:rsidRPr="005239EC" w:rsidRDefault="00CB330B" w:rsidP="00C0377A">
            <w:pPr>
              <w:jc w:val="center"/>
              <w:rPr>
                <w:b/>
              </w:rPr>
            </w:pPr>
            <w:r w:rsidRPr="005239EC">
              <w:rPr>
                <w:b/>
              </w:rPr>
              <w:lastRenderedPageBreak/>
              <w:t>Location</w:t>
            </w:r>
          </w:p>
        </w:tc>
        <w:tc>
          <w:tcPr>
            <w:tcW w:w="1668" w:type="dxa"/>
            <w:shd w:val="clear" w:color="auto" w:fill="auto"/>
            <w:vAlign w:val="bottom"/>
          </w:tcPr>
          <w:p w:rsidR="00CB330B" w:rsidRPr="005239EC" w:rsidRDefault="00CB330B" w:rsidP="00C0377A">
            <w:pPr>
              <w:jc w:val="center"/>
              <w:rPr>
                <w:b/>
              </w:rPr>
            </w:pPr>
            <w:r w:rsidRPr="005239EC">
              <w:rPr>
                <w:b/>
              </w:rPr>
              <w:t>Air Temperature</w:t>
            </w:r>
          </w:p>
          <w:p w:rsidR="00CB330B" w:rsidRPr="005239EC" w:rsidRDefault="00CB330B" w:rsidP="00C0377A">
            <w:pPr>
              <w:jc w:val="center"/>
              <w:rPr>
                <w:b/>
              </w:rPr>
            </w:pPr>
            <w:r w:rsidRPr="005239EC">
              <w:rPr>
                <w:b/>
              </w:rPr>
              <w:t>(</w:t>
            </w:r>
            <w:r w:rsidRPr="005239EC">
              <w:rPr>
                <w:b/>
                <w:vertAlign w:val="superscript"/>
              </w:rPr>
              <w:t>o</w:t>
            </w:r>
            <w:r w:rsidRPr="005239EC">
              <w:rPr>
                <w:b/>
              </w:rPr>
              <w:t>F)</w:t>
            </w:r>
          </w:p>
        </w:tc>
        <w:tc>
          <w:tcPr>
            <w:tcW w:w="1350" w:type="dxa"/>
            <w:shd w:val="clear" w:color="auto" w:fill="auto"/>
            <w:vAlign w:val="bottom"/>
          </w:tcPr>
          <w:p w:rsidR="00CB330B" w:rsidRPr="005239EC" w:rsidRDefault="00CB330B" w:rsidP="00C0377A">
            <w:pPr>
              <w:jc w:val="center"/>
              <w:rPr>
                <w:b/>
              </w:rPr>
            </w:pPr>
          </w:p>
          <w:p w:rsidR="00CB330B" w:rsidRPr="005239EC" w:rsidRDefault="00CB330B" w:rsidP="00C0377A">
            <w:pPr>
              <w:jc w:val="center"/>
              <w:rPr>
                <w:b/>
              </w:rPr>
            </w:pPr>
            <w:r w:rsidRPr="005239EC">
              <w:rPr>
                <w:b/>
              </w:rPr>
              <w:t>Relative Humidity</w:t>
            </w:r>
          </w:p>
          <w:p w:rsidR="00CB330B" w:rsidRPr="005239EC" w:rsidRDefault="00CB330B" w:rsidP="00C0377A">
            <w:pPr>
              <w:jc w:val="center"/>
              <w:rPr>
                <w:b/>
              </w:rPr>
            </w:pPr>
            <w:r w:rsidRPr="005239EC">
              <w:rPr>
                <w:b/>
              </w:rPr>
              <w:t>(%)</w:t>
            </w:r>
          </w:p>
        </w:tc>
        <w:tc>
          <w:tcPr>
            <w:tcW w:w="1577" w:type="dxa"/>
            <w:shd w:val="clear" w:color="auto" w:fill="auto"/>
            <w:vAlign w:val="bottom"/>
          </w:tcPr>
          <w:p w:rsidR="00CB330B" w:rsidRPr="005239EC" w:rsidRDefault="00CB330B" w:rsidP="00C0377A">
            <w:pPr>
              <w:jc w:val="center"/>
              <w:rPr>
                <w:b/>
              </w:rPr>
            </w:pPr>
            <w:r>
              <w:rPr>
                <w:b/>
              </w:rPr>
              <w:t>Moisture Content in Exterior Wall around window (%)</w:t>
            </w:r>
          </w:p>
        </w:tc>
        <w:tc>
          <w:tcPr>
            <w:tcW w:w="1759" w:type="dxa"/>
            <w:shd w:val="clear" w:color="auto" w:fill="auto"/>
            <w:vAlign w:val="bottom"/>
          </w:tcPr>
          <w:p w:rsidR="00CB330B" w:rsidRPr="005239EC" w:rsidRDefault="00CB330B" w:rsidP="00C0377A">
            <w:pPr>
              <w:jc w:val="center"/>
              <w:rPr>
                <w:b/>
              </w:rPr>
            </w:pPr>
            <w:r>
              <w:rPr>
                <w:b/>
              </w:rPr>
              <w:t>Moisture content in interior wall (%)</w:t>
            </w:r>
          </w:p>
        </w:tc>
        <w:tc>
          <w:tcPr>
            <w:tcW w:w="1621" w:type="dxa"/>
            <w:shd w:val="clear" w:color="auto" w:fill="auto"/>
            <w:vAlign w:val="bottom"/>
          </w:tcPr>
          <w:p w:rsidR="00CB330B" w:rsidRDefault="00CB330B" w:rsidP="00C0377A">
            <w:pPr>
              <w:jc w:val="center"/>
              <w:rPr>
                <w:b/>
              </w:rPr>
            </w:pPr>
            <w:r>
              <w:rPr>
                <w:b/>
              </w:rPr>
              <w:t>Moisture content of carpeting at Exterior Wall</w:t>
            </w:r>
          </w:p>
          <w:p w:rsidR="00CB330B" w:rsidRPr="005239EC" w:rsidRDefault="00CB330B" w:rsidP="00C0377A">
            <w:pPr>
              <w:jc w:val="center"/>
              <w:rPr>
                <w:b/>
              </w:rPr>
            </w:pPr>
            <w:r>
              <w:rPr>
                <w:b/>
              </w:rPr>
              <w:t>(%)</w:t>
            </w:r>
          </w:p>
        </w:tc>
        <w:tc>
          <w:tcPr>
            <w:tcW w:w="1621" w:type="dxa"/>
            <w:shd w:val="clear" w:color="auto" w:fill="auto"/>
            <w:vAlign w:val="bottom"/>
          </w:tcPr>
          <w:p w:rsidR="00CB330B" w:rsidRDefault="00CB330B" w:rsidP="00C0377A">
            <w:pPr>
              <w:jc w:val="center"/>
              <w:rPr>
                <w:b/>
              </w:rPr>
            </w:pPr>
            <w:r w:rsidRPr="00330866">
              <w:rPr>
                <w:b/>
              </w:rPr>
              <w:t xml:space="preserve">Moisture content of carpeting </w:t>
            </w:r>
            <w:r>
              <w:rPr>
                <w:b/>
              </w:rPr>
              <w:t>5′ from</w:t>
            </w:r>
            <w:r w:rsidRPr="00330866">
              <w:rPr>
                <w:b/>
              </w:rPr>
              <w:t xml:space="preserve"> Exterior Wall</w:t>
            </w:r>
          </w:p>
          <w:p w:rsidR="00CB330B" w:rsidRPr="005239EC" w:rsidRDefault="00CB330B" w:rsidP="00C0377A">
            <w:pPr>
              <w:jc w:val="center"/>
              <w:rPr>
                <w:b/>
              </w:rPr>
            </w:pPr>
            <w:r>
              <w:rPr>
                <w:b/>
              </w:rPr>
              <w:t>(%)</w:t>
            </w:r>
          </w:p>
        </w:tc>
        <w:tc>
          <w:tcPr>
            <w:tcW w:w="2020" w:type="dxa"/>
            <w:vAlign w:val="bottom"/>
          </w:tcPr>
          <w:p w:rsidR="00CB330B" w:rsidRDefault="00CB330B" w:rsidP="00C0377A">
            <w:pPr>
              <w:jc w:val="center"/>
              <w:rPr>
                <w:b/>
              </w:rPr>
            </w:pPr>
            <w:r>
              <w:rPr>
                <w:b/>
              </w:rPr>
              <w:t>Moisture content of hallway carpeting</w:t>
            </w:r>
          </w:p>
          <w:p w:rsidR="00CB330B" w:rsidRDefault="00CB330B" w:rsidP="00C0377A">
            <w:pPr>
              <w:ind w:firstLine="2"/>
              <w:jc w:val="center"/>
              <w:rPr>
                <w:b/>
              </w:rPr>
            </w:pPr>
            <w:r>
              <w:rPr>
                <w:b/>
              </w:rPr>
              <w:t>(%)</w:t>
            </w:r>
          </w:p>
        </w:tc>
        <w:tc>
          <w:tcPr>
            <w:tcW w:w="1180" w:type="dxa"/>
            <w:shd w:val="clear" w:color="auto" w:fill="auto"/>
            <w:vAlign w:val="bottom"/>
          </w:tcPr>
          <w:p w:rsidR="00CB330B" w:rsidRPr="005239EC" w:rsidRDefault="00CB330B" w:rsidP="00C0377A">
            <w:pPr>
              <w:ind w:firstLine="2"/>
              <w:jc w:val="center"/>
              <w:rPr>
                <w:b/>
              </w:rPr>
            </w:pPr>
            <w:r>
              <w:rPr>
                <w:b/>
              </w:rPr>
              <w:t>Presence of odor</w:t>
            </w:r>
          </w:p>
        </w:tc>
      </w:tr>
      <w:tr w:rsidR="00CB330B" w:rsidTr="00C0377A">
        <w:trPr>
          <w:jc w:val="center"/>
        </w:trPr>
        <w:tc>
          <w:tcPr>
            <w:tcW w:w="1790" w:type="dxa"/>
            <w:shd w:val="clear" w:color="auto" w:fill="auto"/>
            <w:vAlign w:val="center"/>
          </w:tcPr>
          <w:p w:rsidR="00CB330B" w:rsidRDefault="00CB330B" w:rsidP="00C0377A">
            <w:pPr>
              <w:spacing w:before="60" w:after="60"/>
            </w:pPr>
            <w:r>
              <w:t>002</w:t>
            </w:r>
          </w:p>
        </w:tc>
        <w:tc>
          <w:tcPr>
            <w:tcW w:w="1668" w:type="dxa"/>
            <w:shd w:val="clear" w:color="auto" w:fill="auto"/>
            <w:vAlign w:val="center"/>
          </w:tcPr>
          <w:p w:rsidR="00CB330B" w:rsidRDefault="00CB330B" w:rsidP="00C0377A">
            <w:pPr>
              <w:spacing w:before="60" w:after="60"/>
              <w:jc w:val="center"/>
            </w:pPr>
            <w:r>
              <w:t>75</w:t>
            </w:r>
          </w:p>
        </w:tc>
        <w:tc>
          <w:tcPr>
            <w:tcW w:w="1350" w:type="dxa"/>
            <w:shd w:val="clear" w:color="auto" w:fill="auto"/>
            <w:vAlign w:val="center"/>
          </w:tcPr>
          <w:p w:rsidR="00CB330B" w:rsidRDefault="00CB330B" w:rsidP="00C0377A">
            <w:pPr>
              <w:spacing w:before="60" w:after="60"/>
              <w:jc w:val="center"/>
            </w:pPr>
            <w:r>
              <w:t>44</w:t>
            </w:r>
          </w:p>
        </w:tc>
        <w:tc>
          <w:tcPr>
            <w:tcW w:w="1577" w:type="dxa"/>
            <w:shd w:val="clear" w:color="auto" w:fill="auto"/>
            <w:vAlign w:val="center"/>
          </w:tcPr>
          <w:p w:rsidR="00CB330B" w:rsidRDefault="00CB330B" w:rsidP="00C0377A">
            <w:pPr>
              <w:spacing w:before="60" w:after="60"/>
              <w:jc w:val="center"/>
            </w:pPr>
            <w:r>
              <w:t>24</w:t>
            </w:r>
          </w:p>
          <w:p w:rsidR="00CB330B" w:rsidRDefault="00CB330B" w:rsidP="00C0377A">
            <w:pPr>
              <w:spacing w:before="60" w:after="60"/>
              <w:jc w:val="center"/>
            </w:pPr>
            <w:r>
              <w:t>(plaster)</w:t>
            </w:r>
          </w:p>
        </w:tc>
        <w:tc>
          <w:tcPr>
            <w:tcW w:w="1759" w:type="dxa"/>
            <w:shd w:val="clear" w:color="auto" w:fill="auto"/>
            <w:vAlign w:val="center"/>
          </w:tcPr>
          <w:p w:rsidR="00CB330B" w:rsidRDefault="00CB330B" w:rsidP="00C0377A">
            <w:pPr>
              <w:spacing w:before="60" w:after="60"/>
              <w:jc w:val="center"/>
            </w:pPr>
            <w:r>
              <w:t>1</w:t>
            </w:r>
          </w:p>
          <w:p w:rsidR="00CB330B" w:rsidRDefault="00CB330B" w:rsidP="00C0377A">
            <w:pPr>
              <w:spacing w:before="60" w:after="60"/>
              <w:jc w:val="center"/>
            </w:pPr>
            <w:r>
              <w:t>(gypsum wallboard)</w:t>
            </w:r>
          </w:p>
        </w:tc>
        <w:tc>
          <w:tcPr>
            <w:tcW w:w="1621" w:type="dxa"/>
            <w:shd w:val="clear" w:color="auto" w:fill="auto"/>
            <w:vAlign w:val="center"/>
          </w:tcPr>
          <w:p w:rsidR="00CB330B" w:rsidRDefault="00CB330B" w:rsidP="00C0377A">
            <w:pPr>
              <w:spacing w:before="60" w:after="60"/>
              <w:jc w:val="center"/>
            </w:pPr>
            <w:r>
              <w:t>2</w:t>
            </w:r>
          </w:p>
        </w:tc>
        <w:tc>
          <w:tcPr>
            <w:tcW w:w="1621" w:type="dxa"/>
            <w:shd w:val="clear" w:color="auto" w:fill="auto"/>
            <w:vAlign w:val="center"/>
          </w:tcPr>
          <w:p w:rsidR="00CB330B" w:rsidRDefault="00CB330B" w:rsidP="00C0377A">
            <w:pPr>
              <w:spacing w:before="60" w:after="60"/>
              <w:jc w:val="center"/>
            </w:pPr>
            <w:r>
              <w:t>3</w:t>
            </w:r>
          </w:p>
        </w:tc>
        <w:tc>
          <w:tcPr>
            <w:tcW w:w="2020" w:type="dxa"/>
            <w:vAlign w:val="center"/>
          </w:tcPr>
          <w:p w:rsidR="00CB330B" w:rsidRDefault="00CB330B" w:rsidP="00C0377A">
            <w:pPr>
              <w:spacing w:before="60" w:after="60"/>
              <w:jc w:val="center"/>
            </w:pPr>
          </w:p>
        </w:tc>
        <w:tc>
          <w:tcPr>
            <w:tcW w:w="1180" w:type="dxa"/>
            <w:shd w:val="clear" w:color="auto" w:fill="auto"/>
            <w:vAlign w:val="center"/>
          </w:tcPr>
          <w:p w:rsidR="00CB330B" w:rsidRDefault="00CB330B" w:rsidP="00C0377A">
            <w:pPr>
              <w:spacing w:before="60" w:after="60"/>
              <w:jc w:val="center"/>
            </w:pPr>
            <w:r>
              <w:t>No</w:t>
            </w:r>
          </w:p>
        </w:tc>
      </w:tr>
      <w:tr w:rsidR="00CB330B" w:rsidTr="00C0377A">
        <w:trPr>
          <w:jc w:val="center"/>
        </w:trPr>
        <w:tc>
          <w:tcPr>
            <w:tcW w:w="1790" w:type="dxa"/>
            <w:shd w:val="clear" w:color="auto" w:fill="auto"/>
            <w:vAlign w:val="center"/>
          </w:tcPr>
          <w:p w:rsidR="00CB330B" w:rsidRDefault="00CB330B" w:rsidP="00C0377A">
            <w:pPr>
              <w:spacing w:before="60" w:after="60"/>
            </w:pPr>
            <w:r>
              <w:t>11</w:t>
            </w:r>
          </w:p>
        </w:tc>
        <w:tc>
          <w:tcPr>
            <w:tcW w:w="1668" w:type="dxa"/>
            <w:shd w:val="clear" w:color="auto" w:fill="auto"/>
            <w:vAlign w:val="center"/>
          </w:tcPr>
          <w:p w:rsidR="00CB330B" w:rsidRDefault="00CB330B" w:rsidP="00C0377A">
            <w:pPr>
              <w:spacing w:before="60" w:after="60"/>
              <w:jc w:val="center"/>
            </w:pPr>
            <w:r>
              <w:t>75</w:t>
            </w:r>
          </w:p>
        </w:tc>
        <w:tc>
          <w:tcPr>
            <w:tcW w:w="1350" w:type="dxa"/>
            <w:shd w:val="clear" w:color="auto" w:fill="auto"/>
            <w:vAlign w:val="center"/>
          </w:tcPr>
          <w:p w:rsidR="00CB330B" w:rsidRDefault="00CB330B" w:rsidP="00C0377A">
            <w:pPr>
              <w:spacing w:before="60" w:after="60"/>
              <w:jc w:val="center"/>
            </w:pPr>
            <w:r>
              <w:t>40</w:t>
            </w:r>
          </w:p>
        </w:tc>
        <w:tc>
          <w:tcPr>
            <w:tcW w:w="1577" w:type="dxa"/>
            <w:shd w:val="clear" w:color="auto" w:fill="auto"/>
            <w:vAlign w:val="center"/>
          </w:tcPr>
          <w:p w:rsidR="00CB330B" w:rsidRDefault="00CB330B" w:rsidP="00C0377A">
            <w:pPr>
              <w:spacing w:before="60" w:after="60"/>
              <w:jc w:val="center"/>
            </w:pPr>
            <w:r>
              <w:t>1-2</w:t>
            </w:r>
          </w:p>
          <w:p w:rsidR="00CB330B" w:rsidRDefault="00CB330B" w:rsidP="00C0377A">
            <w:pPr>
              <w:spacing w:before="60" w:after="60"/>
              <w:jc w:val="center"/>
            </w:pPr>
            <w:r>
              <w:t>(gypsum wall</w:t>
            </w:r>
            <w:r w:rsidRPr="00330866">
              <w:t>board)</w:t>
            </w:r>
          </w:p>
        </w:tc>
        <w:tc>
          <w:tcPr>
            <w:tcW w:w="1759" w:type="dxa"/>
            <w:shd w:val="clear" w:color="auto" w:fill="auto"/>
            <w:vAlign w:val="center"/>
          </w:tcPr>
          <w:p w:rsidR="00CB330B" w:rsidRDefault="00CB330B" w:rsidP="00C0377A">
            <w:pPr>
              <w:spacing w:before="60" w:after="60"/>
              <w:jc w:val="center"/>
            </w:pPr>
            <w:r>
              <w:t>0-4</w:t>
            </w:r>
          </w:p>
          <w:p w:rsidR="00CB330B" w:rsidRDefault="00CB330B" w:rsidP="00C0377A">
            <w:pPr>
              <w:spacing w:before="60" w:after="60"/>
              <w:jc w:val="center"/>
            </w:pPr>
            <w:r>
              <w:t>(gypsum wall</w:t>
            </w:r>
            <w:r w:rsidRPr="00330866">
              <w:t>board)</w:t>
            </w:r>
          </w:p>
        </w:tc>
        <w:tc>
          <w:tcPr>
            <w:tcW w:w="1621" w:type="dxa"/>
            <w:shd w:val="clear" w:color="auto" w:fill="auto"/>
            <w:vAlign w:val="center"/>
          </w:tcPr>
          <w:p w:rsidR="00CB330B" w:rsidRDefault="00CB330B" w:rsidP="00C0377A">
            <w:pPr>
              <w:spacing w:before="60" w:after="60"/>
              <w:jc w:val="center"/>
            </w:pPr>
            <w:r>
              <w:t>3</w:t>
            </w:r>
          </w:p>
        </w:tc>
        <w:tc>
          <w:tcPr>
            <w:tcW w:w="1621" w:type="dxa"/>
            <w:shd w:val="clear" w:color="auto" w:fill="auto"/>
            <w:vAlign w:val="center"/>
          </w:tcPr>
          <w:p w:rsidR="00CB330B" w:rsidRDefault="00CB330B" w:rsidP="00C0377A">
            <w:pPr>
              <w:spacing w:before="60" w:after="60"/>
              <w:jc w:val="center"/>
            </w:pPr>
            <w:r>
              <w:t>3</w:t>
            </w:r>
          </w:p>
        </w:tc>
        <w:tc>
          <w:tcPr>
            <w:tcW w:w="2020" w:type="dxa"/>
            <w:vAlign w:val="center"/>
          </w:tcPr>
          <w:p w:rsidR="00CB330B" w:rsidRDefault="00CB330B" w:rsidP="00C0377A">
            <w:pPr>
              <w:spacing w:before="60" w:after="60"/>
              <w:jc w:val="center"/>
            </w:pPr>
          </w:p>
        </w:tc>
        <w:tc>
          <w:tcPr>
            <w:tcW w:w="1180" w:type="dxa"/>
            <w:shd w:val="clear" w:color="auto" w:fill="auto"/>
            <w:vAlign w:val="center"/>
          </w:tcPr>
          <w:p w:rsidR="00CB330B" w:rsidRDefault="00CB330B" w:rsidP="00C0377A">
            <w:pPr>
              <w:spacing w:before="60" w:after="60"/>
              <w:jc w:val="center"/>
            </w:pPr>
            <w:r>
              <w:t>No</w:t>
            </w:r>
          </w:p>
        </w:tc>
      </w:tr>
      <w:tr w:rsidR="00CB330B" w:rsidTr="00C0377A">
        <w:trPr>
          <w:jc w:val="center"/>
        </w:trPr>
        <w:tc>
          <w:tcPr>
            <w:tcW w:w="1790" w:type="dxa"/>
            <w:shd w:val="clear" w:color="auto" w:fill="auto"/>
            <w:vAlign w:val="center"/>
          </w:tcPr>
          <w:p w:rsidR="00CB330B" w:rsidRDefault="00CB330B" w:rsidP="00C0377A">
            <w:pPr>
              <w:spacing w:before="60" w:after="60"/>
            </w:pPr>
            <w:r>
              <w:t>46</w:t>
            </w:r>
          </w:p>
        </w:tc>
        <w:tc>
          <w:tcPr>
            <w:tcW w:w="1668" w:type="dxa"/>
            <w:shd w:val="clear" w:color="auto" w:fill="auto"/>
            <w:vAlign w:val="center"/>
          </w:tcPr>
          <w:p w:rsidR="00CB330B" w:rsidRDefault="00CB330B" w:rsidP="00C0377A">
            <w:pPr>
              <w:spacing w:before="60" w:after="60"/>
              <w:jc w:val="center"/>
            </w:pPr>
            <w:r>
              <w:t>74</w:t>
            </w:r>
          </w:p>
        </w:tc>
        <w:tc>
          <w:tcPr>
            <w:tcW w:w="1350" w:type="dxa"/>
            <w:shd w:val="clear" w:color="auto" w:fill="auto"/>
            <w:vAlign w:val="center"/>
          </w:tcPr>
          <w:p w:rsidR="00CB330B" w:rsidRDefault="00CB330B" w:rsidP="00C0377A">
            <w:pPr>
              <w:spacing w:before="60" w:after="60"/>
              <w:jc w:val="center"/>
            </w:pPr>
            <w:r>
              <w:t>50</w:t>
            </w:r>
          </w:p>
        </w:tc>
        <w:tc>
          <w:tcPr>
            <w:tcW w:w="1577" w:type="dxa"/>
            <w:shd w:val="clear" w:color="auto" w:fill="auto"/>
            <w:vAlign w:val="center"/>
          </w:tcPr>
          <w:p w:rsidR="00CB330B" w:rsidRDefault="00CB330B" w:rsidP="00C0377A">
            <w:pPr>
              <w:spacing w:before="60" w:after="60"/>
              <w:jc w:val="center"/>
            </w:pPr>
            <w:r>
              <w:t>0</w:t>
            </w:r>
          </w:p>
          <w:p w:rsidR="00CB330B" w:rsidRDefault="00CB330B" w:rsidP="00C0377A">
            <w:pPr>
              <w:spacing w:before="60" w:after="60"/>
              <w:jc w:val="center"/>
            </w:pPr>
            <w:r w:rsidRPr="00053B31">
              <w:t>(gypsum wallboard)</w:t>
            </w:r>
          </w:p>
        </w:tc>
        <w:tc>
          <w:tcPr>
            <w:tcW w:w="1759" w:type="dxa"/>
            <w:shd w:val="clear" w:color="auto" w:fill="auto"/>
            <w:vAlign w:val="center"/>
          </w:tcPr>
          <w:p w:rsidR="00CB330B" w:rsidRDefault="00CB330B" w:rsidP="00C0377A">
            <w:pPr>
              <w:spacing w:before="60" w:after="60"/>
              <w:jc w:val="center"/>
            </w:pPr>
            <w:r>
              <w:t>0</w:t>
            </w:r>
          </w:p>
          <w:p w:rsidR="00CB330B" w:rsidRDefault="00CB330B" w:rsidP="00C0377A">
            <w:pPr>
              <w:spacing w:before="60" w:after="60"/>
              <w:jc w:val="center"/>
            </w:pPr>
            <w:r w:rsidRPr="00053B31">
              <w:t>(gypsum wallboard)</w:t>
            </w:r>
          </w:p>
        </w:tc>
        <w:tc>
          <w:tcPr>
            <w:tcW w:w="1621" w:type="dxa"/>
            <w:shd w:val="clear" w:color="auto" w:fill="auto"/>
            <w:vAlign w:val="center"/>
          </w:tcPr>
          <w:p w:rsidR="00CB330B" w:rsidRDefault="00CB330B" w:rsidP="00C0377A">
            <w:pPr>
              <w:spacing w:before="60" w:after="60"/>
              <w:jc w:val="center"/>
            </w:pPr>
            <w:r>
              <w:t>13</w:t>
            </w:r>
          </w:p>
        </w:tc>
        <w:tc>
          <w:tcPr>
            <w:tcW w:w="1621" w:type="dxa"/>
            <w:shd w:val="clear" w:color="auto" w:fill="auto"/>
            <w:vAlign w:val="center"/>
          </w:tcPr>
          <w:p w:rsidR="00CB330B" w:rsidRDefault="00CB330B" w:rsidP="00C0377A">
            <w:pPr>
              <w:spacing w:before="60" w:after="60"/>
              <w:jc w:val="center"/>
            </w:pPr>
            <w:r>
              <w:t>16</w:t>
            </w:r>
          </w:p>
        </w:tc>
        <w:tc>
          <w:tcPr>
            <w:tcW w:w="2020" w:type="dxa"/>
            <w:vAlign w:val="center"/>
          </w:tcPr>
          <w:p w:rsidR="00CB330B" w:rsidRDefault="00CB330B" w:rsidP="00C0377A">
            <w:pPr>
              <w:spacing w:before="60" w:after="60"/>
              <w:jc w:val="center"/>
            </w:pPr>
          </w:p>
        </w:tc>
        <w:tc>
          <w:tcPr>
            <w:tcW w:w="1180" w:type="dxa"/>
            <w:shd w:val="clear" w:color="auto" w:fill="auto"/>
            <w:vAlign w:val="center"/>
          </w:tcPr>
          <w:p w:rsidR="00CB330B" w:rsidRDefault="00CB330B" w:rsidP="00C0377A">
            <w:pPr>
              <w:spacing w:before="60" w:after="60"/>
              <w:jc w:val="center"/>
            </w:pPr>
            <w:r>
              <w:t>Yes</w:t>
            </w:r>
          </w:p>
        </w:tc>
      </w:tr>
      <w:tr w:rsidR="00CB330B" w:rsidTr="00C0377A">
        <w:trPr>
          <w:jc w:val="center"/>
        </w:trPr>
        <w:tc>
          <w:tcPr>
            <w:tcW w:w="1790" w:type="dxa"/>
            <w:shd w:val="clear" w:color="auto" w:fill="auto"/>
            <w:vAlign w:val="center"/>
          </w:tcPr>
          <w:p w:rsidR="00CB330B" w:rsidRDefault="00CB330B" w:rsidP="00C0377A">
            <w:pPr>
              <w:spacing w:before="60" w:after="60"/>
            </w:pPr>
            <w:r>
              <w:t>Hallway outside 54</w:t>
            </w:r>
          </w:p>
        </w:tc>
        <w:tc>
          <w:tcPr>
            <w:tcW w:w="1668" w:type="dxa"/>
            <w:shd w:val="clear" w:color="auto" w:fill="auto"/>
            <w:vAlign w:val="center"/>
          </w:tcPr>
          <w:p w:rsidR="00CB330B" w:rsidRDefault="00CB330B" w:rsidP="00C0377A">
            <w:pPr>
              <w:spacing w:before="60" w:after="60"/>
              <w:jc w:val="center"/>
            </w:pPr>
            <w:r>
              <w:t>74</w:t>
            </w:r>
          </w:p>
        </w:tc>
        <w:tc>
          <w:tcPr>
            <w:tcW w:w="1350" w:type="dxa"/>
            <w:shd w:val="clear" w:color="auto" w:fill="auto"/>
            <w:vAlign w:val="center"/>
          </w:tcPr>
          <w:p w:rsidR="00CB330B" w:rsidRDefault="00CB330B" w:rsidP="00C0377A">
            <w:pPr>
              <w:spacing w:before="60" w:after="60"/>
              <w:jc w:val="center"/>
            </w:pPr>
            <w:r>
              <w:t>51</w:t>
            </w:r>
          </w:p>
        </w:tc>
        <w:tc>
          <w:tcPr>
            <w:tcW w:w="1577" w:type="dxa"/>
            <w:shd w:val="clear" w:color="auto" w:fill="auto"/>
            <w:vAlign w:val="center"/>
          </w:tcPr>
          <w:p w:rsidR="00CB330B" w:rsidRDefault="00CB330B" w:rsidP="00C0377A">
            <w:pPr>
              <w:spacing w:before="60" w:after="60"/>
              <w:jc w:val="center"/>
            </w:pPr>
            <w:r>
              <w:t>-</w:t>
            </w:r>
          </w:p>
        </w:tc>
        <w:tc>
          <w:tcPr>
            <w:tcW w:w="1759" w:type="dxa"/>
            <w:shd w:val="clear" w:color="auto" w:fill="auto"/>
            <w:vAlign w:val="center"/>
          </w:tcPr>
          <w:p w:rsidR="00CB330B" w:rsidRDefault="00CB330B" w:rsidP="00C0377A">
            <w:pPr>
              <w:spacing w:before="60" w:after="60"/>
              <w:jc w:val="center"/>
            </w:pPr>
            <w:r>
              <w:t>8-15</w:t>
            </w:r>
          </w:p>
          <w:p w:rsidR="00CB330B" w:rsidRDefault="00CB330B" w:rsidP="00C0377A">
            <w:pPr>
              <w:spacing w:before="60" w:after="60"/>
              <w:jc w:val="center"/>
            </w:pPr>
            <w:r>
              <w:t>(plaster)</w:t>
            </w:r>
          </w:p>
        </w:tc>
        <w:tc>
          <w:tcPr>
            <w:tcW w:w="1621" w:type="dxa"/>
            <w:shd w:val="clear" w:color="auto" w:fill="auto"/>
            <w:vAlign w:val="center"/>
          </w:tcPr>
          <w:p w:rsidR="00CB330B" w:rsidRDefault="00CB330B" w:rsidP="00C0377A">
            <w:pPr>
              <w:spacing w:before="60" w:after="60"/>
              <w:jc w:val="center"/>
            </w:pPr>
            <w:r>
              <w:t>-</w:t>
            </w:r>
          </w:p>
        </w:tc>
        <w:tc>
          <w:tcPr>
            <w:tcW w:w="1621" w:type="dxa"/>
            <w:shd w:val="clear" w:color="auto" w:fill="auto"/>
            <w:vAlign w:val="center"/>
          </w:tcPr>
          <w:p w:rsidR="00CB330B" w:rsidRDefault="00CB330B" w:rsidP="00C0377A">
            <w:pPr>
              <w:spacing w:before="60" w:after="60"/>
              <w:jc w:val="center"/>
            </w:pPr>
            <w:r>
              <w:t>-</w:t>
            </w:r>
          </w:p>
        </w:tc>
        <w:tc>
          <w:tcPr>
            <w:tcW w:w="2020" w:type="dxa"/>
            <w:vAlign w:val="center"/>
          </w:tcPr>
          <w:p w:rsidR="00CB330B" w:rsidRDefault="00CB330B" w:rsidP="00C0377A">
            <w:pPr>
              <w:spacing w:before="60" w:after="60"/>
              <w:jc w:val="center"/>
            </w:pPr>
            <w:r>
              <w:t>28</w:t>
            </w:r>
          </w:p>
        </w:tc>
        <w:tc>
          <w:tcPr>
            <w:tcW w:w="1180" w:type="dxa"/>
            <w:shd w:val="clear" w:color="auto" w:fill="auto"/>
            <w:vAlign w:val="center"/>
          </w:tcPr>
          <w:p w:rsidR="00CB330B" w:rsidRDefault="00CB330B" w:rsidP="00C0377A">
            <w:pPr>
              <w:spacing w:before="60" w:after="60"/>
              <w:jc w:val="center"/>
            </w:pPr>
            <w:r>
              <w:t>Yes</w:t>
            </w:r>
          </w:p>
        </w:tc>
      </w:tr>
      <w:tr w:rsidR="00CB330B" w:rsidTr="00C0377A">
        <w:trPr>
          <w:jc w:val="center"/>
        </w:trPr>
        <w:tc>
          <w:tcPr>
            <w:tcW w:w="1790" w:type="dxa"/>
            <w:shd w:val="clear" w:color="auto" w:fill="auto"/>
            <w:vAlign w:val="center"/>
          </w:tcPr>
          <w:p w:rsidR="00CB330B" w:rsidRDefault="00CB330B" w:rsidP="00C0377A">
            <w:pPr>
              <w:spacing w:before="60" w:after="60"/>
            </w:pPr>
            <w:r>
              <w:t>56</w:t>
            </w:r>
          </w:p>
        </w:tc>
        <w:tc>
          <w:tcPr>
            <w:tcW w:w="1668" w:type="dxa"/>
            <w:shd w:val="clear" w:color="auto" w:fill="auto"/>
            <w:vAlign w:val="center"/>
          </w:tcPr>
          <w:p w:rsidR="00CB330B" w:rsidRDefault="00CB330B" w:rsidP="00C0377A">
            <w:pPr>
              <w:spacing w:before="60" w:after="60"/>
              <w:jc w:val="center"/>
            </w:pPr>
            <w:r>
              <w:t>74</w:t>
            </w:r>
          </w:p>
        </w:tc>
        <w:tc>
          <w:tcPr>
            <w:tcW w:w="1350" w:type="dxa"/>
            <w:shd w:val="clear" w:color="auto" w:fill="auto"/>
            <w:vAlign w:val="center"/>
          </w:tcPr>
          <w:p w:rsidR="00CB330B" w:rsidRDefault="00CB330B" w:rsidP="00C0377A">
            <w:pPr>
              <w:spacing w:before="60" w:after="60"/>
              <w:jc w:val="center"/>
            </w:pPr>
            <w:r>
              <w:t>52</w:t>
            </w:r>
          </w:p>
        </w:tc>
        <w:tc>
          <w:tcPr>
            <w:tcW w:w="1577" w:type="dxa"/>
            <w:shd w:val="clear" w:color="auto" w:fill="auto"/>
            <w:vAlign w:val="center"/>
          </w:tcPr>
          <w:p w:rsidR="00CB330B" w:rsidRDefault="00CB330B" w:rsidP="00C0377A">
            <w:pPr>
              <w:spacing w:before="60" w:after="60"/>
              <w:jc w:val="center"/>
            </w:pPr>
            <w:r>
              <w:t>0</w:t>
            </w:r>
          </w:p>
        </w:tc>
        <w:tc>
          <w:tcPr>
            <w:tcW w:w="1759" w:type="dxa"/>
            <w:shd w:val="clear" w:color="auto" w:fill="auto"/>
            <w:vAlign w:val="center"/>
          </w:tcPr>
          <w:p w:rsidR="00CB330B" w:rsidRDefault="00CB330B" w:rsidP="00C0377A">
            <w:pPr>
              <w:spacing w:before="60" w:after="60"/>
              <w:jc w:val="center"/>
            </w:pPr>
            <w:r>
              <w:t>0-8</w:t>
            </w:r>
          </w:p>
        </w:tc>
        <w:tc>
          <w:tcPr>
            <w:tcW w:w="1621" w:type="dxa"/>
            <w:shd w:val="clear" w:color="auto" w:fill="auto"/>
            <w:vAlign w:val="center"/>
          </w:tcPr>
          <w:p w:rsidR="00CB330B" w:rsidRDefault="00CB330B" w:rsidP="00C0377A">
            <w:pPr>
              <w:spacing w:before="60" w:after="60"/>
              <w:jc w:val="center"/>
            </w:pPr>
            <w:r>
              <w:t>26</w:t>
            </w:r>
          </w:p>
        </w:tc>
        <w:tc>
          <w:tcPr>
            <w:tcW w:w="1621" w:type="dxa"/>
            <w:shd w:val="clear" w:color="auto" w:fill="auto"/>
            <w:vAlign w:val="center"/>
          </w:tcPr>
          <w:p w:rsidR="00CB330B" w:rsidRDefault="00CB330B" w:rsidP="00C0377A">
            <w:pPr>
              <w:spacing w:before="60" w:after="60"/>
              <w:jc w:val="center"/>
            </w:pPr>
            <w:r>
              <w:t>15</w:t>
            </w:r>
          </w:p>
        </w:tc>
        <w:tc>
          <w:tcPr>
            <w:tcW w:w="2020" w:type="dxa"/>
            <w:vAlign w:val="center"/>
          </w:tcPr>
          <w:p w:rsidR="00CB330B" w:rsidRDefault="00CB330B" w:rsidP="00C0377A">
            <w:pPr>
              <w:spacing w:before="60" w:after="60"/>
              <w:jc w:val="center"/>
            </w:pPr>
          </w:p>
        </w:tc>
        <w:tc>
          <w:tcPr>
            <w:tcW w:w="1180" w:type="dxa"/>
            <w:shd w:val="clear" w:color="auto" w:fill="auto"/>
            <w:vAlign w:val="center"/>
          </w:tcPr>
          <w:p w:rsidR="00CB330B" w:rsidRDefault="00CB330B" w:rsidP="00C0377A">
            <w:pPr>
              <w:spacing w:before="60" w:after="60"/>
              <w:jc w:val="center"/>
            </w:pPr>
            <w:r>
              <w:t>Yes</w:t>
            </w:r>
          </w:p>
        </w:tc>
      </w:tr>
      <w:tr w:rsidR="00CB330B" w:rsidTr="00C0377A">
        <w:trPr>
          <w:jc w:val="center"/>
        </w:trPr>
        <w:tc>
          <w:tcPr>
            <w:tcW w:w="1790" w:type="dxa"/>
            <w:shd w:val="clear" w:color="auto" w:fill="auto"/>
            <w:vAlign w:val="center"/>
          </w:tcPr>
          <w:p w:rsidR="00CB330B" w:rsidRDefault="00CB330B" w:rsidP="00C0377A">
            <w:pPr>
              <w:spacing w:before="60" w:after="60"/>
            </w:pPr>
            <w:r>
              <w:t>Hallway outside 58</w:t>
            </w:r>
          </w:p>
        </w:tc>
        <w:tc>
          <w:tcPr>
            <w:tcW w:w="1668" w:type="dxa"/>
            <w:shd w:val="clear" w:color="auto" w:fill="auto"/>
            <w:vAlign w:val="center"/>
          </w:tcPr>
          <w:p w:rsidR="00CB330B" w:rsidRDefault="00CB330B" w:rsidP="00C0377A">
            <w:pPr>
              <w:spacing w:before="60" w:after="60"/>
              <w:jc w:val="center"/>
            </w:pPr>
            <w:r>
              <w:t>73</w:t>
            </w:r>
          </w:p>
        </w:tc>
        <w:tc>
          <w:tcPr>
            <w:tcW w:w="1350" w:type="dxa"/>
            <w:shd w:val="clear" w:color="auto" w:fill="auto"/>
            <w:vAlign w:val="center"/>
          </w:tcPr>
          <w:p w:rsidR="00CB330B" w:rsidRDefault="00CB330B" w:rsidP="00C0377A">
            <w:pPr>
              <w:spacing w:before="60" w:after="60"/>
              <w:jc w:val="center"/>
            </w:pPr>
            <w:r>
              <w:t>53</w:t>
            </w:r>
          </w:p>
        </w:tc>
        <w:tc>
          <w:tcPr>
            <w:tcW w:w="1577" w:type="dxa"/>
            <w:shd w:val="clear" w:color="auto" w:fill="auto"/>
            <w:vAlign w:val="center"/>
          </w:tcPr>
          <w:p w:rsidR="00CB330B" w:rsidRDefault="00CB330B" w:rsidP="00C0377A">
            <w:pPr>
              <w:spacing w:before="60" w:after="60"/>
              <w:jc w:val="center"/>
            </w:pPr>
            <w:r>
              <w:t>0-4</w:t>
            </w:r>
          </w:p>
          <w:p w:rsidR="00CB330B" w:rsidRDefault="00CB330B" w:rsidP="00C0377A">
            <w:pPr>
              <w:spacing w:before="60" w:after="60"/>
              <w:jc w:val="center"/>
            </w:pPr>
            <w:r>
              <w:t>(gypsum wall</w:t>
            </w:r>
            <w:r w:rsidRPr="00053B31">
              <w:t>board)</w:t>
            </w:r>
          </w:p>
        </w:tc>
        <w:tc>
          <w:tcPr>
            <w:tcW w:w="1759" w:type="dxa"/>
            <w:shd w:val="clear" w:color="auto" w:fill="auto"/>
            <w:vAlign w:val="center"/>
          </w:tcPr>
          <w:p w:rsidR="00CB330B" w:rsidRDefault="00CB330B" w:rsidP="00C0377A">
            <w:pPr>
              <w:spacing w:before="60" w:after="60"/>
              <w:jc w:val="center"/>
            </w:pPr>
            <w:r>
              <w:t>29</w:t>
            </w:r>
          </w:p>
          <w:p w:rsidR="00CB330B" w:rsidRDefault="00CB330B" w:rsidP="00C0377A">
            <w:pPr>
              <w:spacing w:before="60" w:after="60"/>
              <w:jc w:val="center"/>
            </w:pPr>
            <w:r>
              <w:t>(plaster)</w:t>
            </w:r>
          </w:p>
        </w:tc>
        <w:tc>
          <w:tcPr>
            <w:tcW w:w="1621" w:type="dxa"/>
            <w:shd w:val="clear" w:color="auto" w:fill="auto"/>
            <w:vAlign w:val="center"/>
          </w:tcPr>
          <w:p w:rsidR="00CB330B" w:rsidRDefault="00CB330B" w:rsidP="00C0377A">
            <w:pPr>
              <w:spacing w:before="60" w:after="60"/>
              <w:jc w:val="center"/>
            </w:pPr>
            <w:r>
              <w:t>13</w:t>
            </w:r>
          </w:p>
        </w:tc>
        <w:tc>
          <w:tcPr>
            <w:tcW w:w="1621" w:type="dxa"/>
            <w:shd w:val="clear" w:color="auto" w:fill="auto"/>
            <w:vAlign w:val="center"/>
          </w:tcPr>
          <w:p w:rsidR="00CB330B" w:rsidRDefault="00CB330B" w:rsidP="00C0377A">
            <w:pPr>
              <w:spacing w:before="60" w:after="60"/>
              <w:jc w:val="center"/>
            </w:pPr>
            <w:r>
              <w:t>14</w:t>
            </w:r>
          </w:p>
        </w:tc>
        <w:tc>
          <w:tcPr>
            <w:tcW w:w="2020" w:type="dxa"/>
            <w:vAlign w:val="center"/>
          </w:tcPr>
          <w:p w:rsidR="00CB330B" w:rsidRDefault="00CB330B" w:rsidP="00C0377A">
            <w:pPr>
              <w:spacing w:before="60" w:after="60"/>
              <w:jc w:val="center"/>
            </w:pPr>
          </w:p>
        </w:tc>
        <w:tc>
          <w:tcPr>
            <w:tcW w:w="1180" w:type="dxa"/>
            <w:shd w:val="clear" w:color="auto" w:fill="auto"/>
            <w:vAlign w:val="center"/>
          </w:tcPr>
          <w:p w:rsidR="00CB330B" w:rsidRDefault="00CB330B" w:rsidP="00C0377A">
            <w:pPr>
              <w:spacing w:before="60" w:after="60"/>
              <w:jc w:val="center"/>
            </w:pPr>
            <w:r>
              <w:t>Yes</w:t>
            </w:r>
          </w:p>
        </w:tc>
      </w:tr>
      <w:tr w:rsidR="00CB330B" w:rsidTr="00C0377A">
        <w:trPr>
          <w:jc w:val="center"/>
        </w:trPr>
        <w:tc>
          <w:tcPr>
            <w:tcW w:w="1790" w:type="dxa"/>
            <w:shd w:val="clear" w:color="auto" w:fill="auto"/>
            <w:vAlign w:val="center"/>
          </w:tcPr>
          <w:p w:rsidR="00CB330B" w:rsidRDefault="00CB330B" w:rsidP="00C0377A">
            <w:pPr>
              <w:spacing w:before="60" w:after="60"/>
            </w:pPr>
            <w:r>
              <w:t>Space between AC closet and restroom</w:t>
            </w:r>
          </w:p>
        </w:tc>
        <w:tc>
          <w:tcPr>
            <w:tcW w:w="1668" w:type="dxa"/>
            <w:shd w:val="clear" w:color="auto" w:fill="auto"/>
            <w:vAlign w:val="center"/>
          </w:tcPr>
          <w:p w:rsidR="00CB330B" w:rsidRDefault="00CB330B" w:rsidP="00C0377A">
            <w:pPr>
              <w:spacing w:before="60" w:after="60"/>
              <w:jc w:val="center"/>
            </w:pPr>
            <w:r>
              <w:t>73</w:t>
            </w:r>
          </w:p>
        </w:tc>
        <w:tc>
          <w:tcPr>
            <w:tcW w:w="1350" w:type="dxa"/>
            <w:shd w:val="clear" w:color="auto" w:fill="auto"/>
            <w:vAlign w:val="center"/>
          </w:tcPr>
          <w:p w:rsidR="00CB330B" w:rsidRDefault="00CB330B" w:rsidP="00C0377A">
            <w:pPr>
              <w:spacing w:before="60" w:after="60"/>
              <w:jc w:val="center"/>
            </w:pPr>
            <w:r>
              <w:t>54</w:t>
            </w:r>
          </w:p>
        </w:tc>
        <w:tc>
          <w:tcPr>
            <w:tcW w:w="1577" w:type="dxa"/>
            <w:shd w:val="clear" w:color="auto" w:fill="auto"/>
            <w:vAlign w:val="center"/>
          </w:tcPr>
          <w:p w:rsidR="00CB330B" w:rsidRDefault="00CB330B" w:rsidP="00C0377A">
            <w:pPr>
              <w:spacing w:before="60" w:after="60"/>
              <w:jc w:val="center"/>
            </w:pPr>
            <w:r>
              <w:t>10</w:t>
            </w:r>
          </w:p>
          <w:p w:rsidR="00CB330B" w:rsidRDefault="00CB330B" w:rsidP="00C0377A">
            <w:pPr>
              <w:spacing w:before="60" w:after="60"/>
              <w:jc w:val="center"/>
            </w:pPr>
            <w:r w:rsidRPr="00053B31">
              <w:t>(gypsum wallboard)</w:t>
            </w:r>
          </w:p>
        </w:tc>
        <w:tc>
          <w:tcPr>
            <w:tcW w:w="1759" w:type="dxa"/>
            <w:shd w:val="clear" w:color="auto" w:fill="auto"/>
            <w:vAlign w:val="center"/>
          </w:tcPr>
          <w:p w:rsidR="00CB330B" w:rsidRDefault="00CB330B" w:rsidP="00C0377A">
            <w:pPr>
              <w:spacing w:before="60" w:after="60"/>
              <w:jc w:val="center"/>
            </w:pPr>
            <w:r>
              <w:t>10-28</w:t>
            </w:r>
          </w:p>
          <w:p w:rsidR="00CB330B" w:rsidRDefault="00CB330B" w:rsidP="00C0377A">
            <w:pPr>
              <w:spacing w:before="60" w:after="60"/>
              <w:jc w:val="center"/>
            </w:pPr>
            <w:r w:rsidRPr="00053B31">
              <w:t>(gypsum wallboard)</w:t>
            </w:r>
          </w:p>
        </w:tc>
        <w:tc>
          <w:tcPr>
            <w:tcW w:w="1621" w:type="dxa"/>
            <w:shd w:val="clear" w:color="auto" w:fill="auto"/>
            <w:vAlign w:val="center"/>
          </w:tcPr>
          <w:p w:rsidR="00CB330B" w:rsidRDefault="00CB330B" w:rsidP="00C0377A">
            <w:pPr>
              <w:spacing w:before="60" w:after="60"/>
              <w:jc w:val="center"/>
            </w:pPr>
            <w:r>
              <w:t>10</w:t>
            </w:r>
          </w:p>
        </w:tc>
        <w:tc>
          <w:tcPr>
            <w:tcW w:w="1621" w:type="dxa"/>
            <w:shd w:val="clear" w:color="auto" w:fill="auto"/>
            <w:vAlign w:val="center"/>
          </w:tcPr>
          <w:p w:rsidR="00CB330B" w:rsidRDefault="00CB330B" w:rsidP="00C0377A">
            <w:pPr>
              <w:spacing w:before="60" w:after="60"/>
              <w:jc w:val="center"/>
            </w:pPr>
            <w:r>
              <w:t>14</w:t>
            </w:r>
          </w:p>
        </w:tc>
        <w:tc>
          <w:tcPr>
            <w:tcW w:w="2020" w:type="dxa"/>
            <w:vAlign w:val="center"/>
          </w:tcPr>
          <w:p w:rsidR="00CB330B" w:rsidRDefault="00CB330B" w:rsidP="00C0377A">
            <w:pPr>
              <w:spacing w:before="60" w:after="60"/>
              <w:jc w:val="center"/>
            </w:pPr>
          </w:p>
        </w:tc>
        <w:tc>
          <w:tcPr>
            <w:tcW w:w="1180" w:type="dxa"/>
            <w:shd w:val="clear" w:color="auto" w:fill="auto"/>
            <w:vAlign w:val="center"/>
          </w:tcPr>
          <w:p w:rsidR="00CB330B" w:rsidRDefault="00CB330B" w:rsidP="00C0377A">
            <w:pPr>
              <w:spacing w:before="60" w:after="60"/>
              <w:jc w:val="center"/>
            </w:pPr>
            <w:r>
              <w:t>Yes</w:t>
            </w:r>
          </w:p>
        </w:tc>
      </w:tr>
    </w:tbl>
    <w:p w:rsidR="007727E3" w:rsidRDefault="007727E3" w:rsidP="00E766CA">
      <w:pPr>
        <w:spacing w:after="240"/>
      </w:pPr>
    </w:p>
    <w:sectPr w:rsidR="007727E3" w:rsidSect="00CB330B">
      <w:headerReference w:type="default" r:id="rId19"/>
      <w:footerReference w:type="default" r:id="rId20"/>
      <w:headerReference w:type="first" r:id="rId21"/>
      <w:footerReference w:type="first" r:id="rId22"/>
      <w:pgSz w:w="15840" w:h="12240" w:orient="landscape" w:code="1"/>
      <w:pgMar w:top="1800" w:right="1440" w:bottom="180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7787" w:rsidRDefault="00617787">
      <w:r>
        <w:separator/>
      </w:r>
    </w:p>
  </w:endnote>
  <w:endnote w:type="continuationSeparator" w:id="0">
    <w:p w:rsidR="00617787" w:rsidRDefault="00617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712E" w:rsidRDefault="00A4712E"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4712E" w:rsidRDefault="00A471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712E" w:rsidRDefault="00A4712E"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47001">
      <w:rPr>
        <w:rStyle w:val="PageNumber"/>
        <w:noProof/>
      </w:rPr>
      <w:t>2</w:t>
    </w:r>
    <w:r>
      <w:rPr>
        <w:rStyle w:val="PageNumber"/>
      </w:rPr>
      <w:fldChar w:fldCharType="end"/>
    </w:r>
  </w:p>
  <w:p w:rsidR="00A4712E" w:rsidRDefault="00A471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330B" w:rsidRDefault="00CB33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4A1" w:rsidRDefault="00CB330B" w:rsidP="00425EF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F84" w:rsidRDefault="00CB330B" w:rsidP="003F7F8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3600"/>
      <w:gridCol w:w="1368"/>
    </w:tblGrid>
    <w:tr w:rsidR="003F7F84" w:rsidRPr="003F7F84" w:rsidTr="003F7F84">
      <w:tc>
        <w:tcPr>
          <w:tcW w:w="3600" w:type="dxa"/>
        </w:tcPr>
        <w:p w:rsidR="003F7F84" w:rsidRPr="003F7F84" w:rsidRDefault="00CB330B" w:rsidP="003F7F84">
          <w:pPr>
            <w:rPr>
              <w:sz w:val="20"/>
            </w:rPr>
          </w:pPr>
          <w:r w:rsidRPr="003F7F84">
            <w:rPr>
              <w:sz w:val="20"/>
            </w:rPr>
            <w:t>Temperature:</w:t>
          </w:r>
        </w:p>
      </w:tc>
      <w:tc>
        <w:tcPr>
          <w:tcW w:w="1368" w:type="dxa"/>
        </w:tcPr>
        <w:p w:rsidR="003F7F84" w:rsidRPr="003F7F84" w:rsidRDefault="00CB330B" w:rsidP="003F7F84">
          <w:pPr>
            <w:rPr>
              <w:sz w:val="20"/>
            </w:rPr>
          </w:pPr>
          <w:r w:rsidRPr="003F7F84">
            <w:rPr>
              <w:sz w:val="20"/>
            </w:rPr>
            <w:t>70 - 78 °F</w:t>
          </w:r>
        </w:p>
      </w:tc>
    </w:tr>
    <w:tr w:rsidR="003F7F84" w:rsidRPr="003F7F84" w:rsidTr="003F7F84">
      <w:tc>
        <w:tcPr>
          <w:tcW w:w="3600" w:type="dxa"/>
        </w:tcPr>
        <w:p w:rsidR="003F7F84" w:rsidRPr="003F7F84" w:rsidRDefault="00CB330B" w:rsidP="003F7F84">
          <w:pPr>
            <w:rPr>
              <w:sz w:val="20"/>
            </w:rPr>
          </w:pPr>
          <w:r w:rsidRPr="003F7F84">
            <w:rPr>
              <w:sz w:val="20"/>
            </w:rPr>
            <w:t>Relative Humidity:</w:t>
          </w:r>
        </w:p>
      </w:tc>
      <w:tc>
        <w:tcPr>
          <w:tcW w:w="1368" w:type="dxa"/>
        </w:tcPr>
        <w:p w:rsidR="003F7F84" w:rsidRPr="003F7F84" w:rsidRDefault="00CB330B" w:rsidP="003F7F84">
          <w:pPr>
            <w:rPr>
              <w:sz w:val="20"/>
            </w:rPr>
          </w:pPr>
          <w:r w:rsidRPr="003F7F84">
            <w:rPr>
              <w:sz w:val="20"/>
            </w:rPr>
            <w:t>40 - 60%</w:t>
          </w:r>
        </w:p>
      </w:tc>
    </w:tr>
  </w:tbl>
  <w:p w:rsidR="00DA04A1" w:rsidRDefault="00CB330B" w:rsidP="00425EF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647001">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7787" w:rsidRDefault="00617787">
      <w:r>
        <w:separator/>
      </w:r>
    </w:p>
  </w:footnote>
  <w:footnote w:type="continuationSeparator" w:id="0">
    <w:p w:rsidR="00617787" w:rsidRDefault="00617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330B" w:rsidRDefault="00CB33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330B" w:rsidRDefault="00CB33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330B" w:rsidRDefault="00CB33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802" w:type="dxa"/>
      <w:jc w:val="center"/>
      <w:tblLook w:val="0000" w:firstRow="0" w:lastRow="0" w:firstColumn="0" w:lastColumn="0" w:noHBand="0" w:noVBand="0"/>
    </w:tblPr>
    <w:tblGrid>
      <w:gridCol w:w="5961"/>
      <w:gridCol w:w="3600"/>
      <w:gridCol w:w="1980"/>
      <w:gridCol w:w="3261"/>
    </w:tblGrid>
    <w:tr w:rsidR="00AF57DD" w:rsidTr="00B34AC5">
      <w:trPr>
        <w:cantSplit/>
        <w:jc w:val="center"/>
      </w:trPr>
      <w:tc>
        <w:tcPr>
          <w:tcW w:w="11541" w:type="dxa"/>
          <w:gridSpan w:val="3"/>
        </w:tcPr>
        <w:p w:rsidR="00AF57DD" w:rsidRPr="00677AC6" w:rsidRDefault="00CB330B" w:rsidP="00B34AC5">
          <w:pPr>
            <w:pStyle w:val="Header"/>
            <w:spacing w:before="60" w:after="60"/>
            <w:rPr>
              <w:b/>
            </w:rPr>
          </w:pPr>
          <w:r>
            <w:rPr>
              <w:b/>
            </w:rPr>
            <w:t xml:space="preserve">Location: DEP Central Regional Offices </w:t>
          </w:r>
        </w:p>
      </w:tc>
      <w:tc>
        <w:tcPr>
          <w:tcW w:w="3261" w:type="dxa"/>
        </w:tcPr>
        <w:p w:rsidR="00AF57DD" w:rsidRDefault="00CB330B" w:rsidP="00B34AC5">
          <w:pPr>
            <w:pStyle w:val="Header"/>
            <w:tabs>
              <w:tab w:val="clear" w:pos="4320"/>
              <w:tab w:val="clear" w:pos="8640"/>
            </w:tabs>
            <w:spacing w:before="60" w:after="60"/>
            <w:rPr>
              <w:b/>
            </w:rPr>
          </w:pPr>
          <w:r>
            <w:rPr>
              <w:b/>
            </w:rPr>
            <w:t>Temperature Readings</w:t>
          </w:r>
        </w:p>
      </w:tc>
    </w:tr>
    <w:tr w:rsidR="00AF57DD" w:rsidTr="00B34AC5">
      <w:trPr>
        <w:cantSplit/>
        <w:trHeight w:val="225"/>
        <w:jc w:val="center"/>
      </w:trPr>
      <w:tc>
        <w:tcPr>
          <w:tcW w:w="5961" w:type="dxa"/>
        </w:tcPr>
        <w:p w:rsidR="00AF57DD" w:rsidRDefault="00CB330B" w:rsidP="00B34AC5">
          <w:pPr>
            <w:rPr>
              <w:b/>
            </w:rPr>
          </w:pPr>
          <w:r w:rsidRPr="007464D2">
            <w:rPr>
              <w:b/>
            </w:rPr>
            <w:t xml:space="preserve">Address: </w:t>
          </w:r>
          <w:r>
            <w:rPr>
              <w:b/>
            </w:rPr>
            <w:t>8 New Bond St., Worcester, MA</w:t>
          </w:r>
        </w:p>
      </w:tc>
      <w:tc>
        <w:tcPr>
          <w:tcW w:w="3600" w:type="dxa"/>
        </w:tcPr>
        <w:p w:rsidR="00AF57DD" w:rsidRDefault="00CB330B" w:rsidP="00B34AC5">
          <w:pPr>
            <w:pStyle w:val="Header"/>
            <w:tabs>
              <w:tab w:val="clear" w:pos="4320"/>
              <w:tab w:val="clear" w:pos="8640"/>
            </w:tabs>
            <w:spacing w:before="60" w:after="60"/>
            <w:jc w:val="center"/>
            <w:rPr>
              <w:b/>
              <w:sz w:val="28"/>
            </w:rPr>
          </w:pPr>
          <w:r>
            <w:rPr>
              <w:b/>
              <w:sz w:val="28"/>
            </w:rPr>
            <w:t>Table 1 (continued)</w:t>
          </w:r>
        </w:p>
      </w:tc>
      <w:tc>
        <w:tcPr>
          <w:tcW w:w="1980" w:type="dxa"/>
        </w:tcPr>
        <w:p w:rsidR="00AF57DD" w:rsidRDefault="00617787" w:rsidP="00B34AC5">
          <w:pPr>
            <w:pStyle w:val="Header"/>
            <w:tabs>
              <w:tab w:val="clear" w:pos="4320"/>
              <w:tab w:val="clear" w:pos="8640"/>
            </w:tabs>
            <w:spacing w:before="60" w:after="60"/>
            <w:rPr>
              <w:b/>
            </w:rPr>
          </w:pPr>
        </w:p>
      </w:tc>
      <w:tc>
        <w:tcPr>
          <w:tcW w:w="3261" w:type="dxa"/>
        </w:tcPr>
        <w:p w:rsidR="00AF57DD" w:rsidRDefault="00CB330B" w:rsidP="00B34AC5">
          <w:pPr>
            <w:pStyle w:val="Header"/>
            <w:tabs>
              <w:tab w:val="clear" w:pos="4320"/>
              <w:tab w:val="clear" w:pos="8640"/>
            </w:tabs>
            <w:spacing w:before="60" w:after="60"/>
            <w:rPr>
              <w:b/>
            </w:rPr>
          </w:pPr>
          <w:r w:rsidRPr="00677AC6">
            <w:rPr>
              <w:b/>
            </w:rPr>
            <w:t>Date:</w:t>
          </w:r>
          <w:r>
            <w:rPr>
              <w:b/>
            </w:rPr>
            <w:t xml:space="preserve"> 12/28/2018</w:t>
          </w:r>
        </w:p>
      </w:tc>
    </w:tr>
  </w:tbl>
  <w:p w:rsidR="00DA04A1" w:rsidRDefault="00617787" w:rsidP="00425EF2">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802" w:type="dxa"/>
      <w:jc w:val="center"/>
      <w:tblLook w:val="0000" w:firstRow="0" w:lastRow="0" w:firstColumn="0" w:lastColumn="0" w:noHBand="0" w:noVBand="0"/>
    </w:tblPr>
    <w:tblGrid>
      <w:gridCol w:w="5961"/>
      <w:gridCol w:w="3600"/>
      <w:gridCol w:w="1980"/>
      <w:gridCol w:w="3261"/>
    </w:tblGrid>
    <w:tr w:rsidR="00DA04A1" w:rsidTr="00AF57DD">
      <w:trPr>
        <w:cantSplit/>
        <w:jc w:val="center"/>
      </w:trPr>
      <w:tc>
        <w:tcPr>
          <w:tcW w:w="11541" w:type="dxa"/>
          <w:gridSpan w:val="3"/>
        </w:tcPr>
        <w:p w:rsidR="00DA04A1" w:rsidRPr="00677AC6" w:rsidRDefault="00CB330B" w:rsidP="003F7F84">
          <w:pPr>
            <w:pStyle w:val="Header"/>
            <w:spacing w:before="60" w:after="60"/>
            <w:rPr>
              <w:b/>
            </w:rPr>
          </w:pPr>
          <w:r>
            <w:rPr>
              <w:b/>
            </w:rPr>
            <w:t>Location: Department of Developmental Services</w:t>
          </w:r>
        </w:p>
      </w:tc>
      <w:tc>
        <w:tcPr>
          <w:tcW w:w="3261" w:type="dxa"/>
        </w:tcPr>
        <w:p w:rsidR="00DA04A1" w:rsidRDefault="00CB330B" w:rsidP="00AF57DD">
          <w:pPr>
            <w:pStyle w:val="Header"/>
            <w:tabs>
              <w:tab w:val="clear" w:pos="4320"/>
              <w:tab w:val="clear" w:pos="8640"/>
            </w:tabs>
            <w:spacing w:before="60" w:after="60"/>
            <w:rPr>
              <w:b/>
            </w:rPr>
          </w:pPr>
          <w:r>
            <w:rPr>
              <w:b/>
            </w:rPr>
            <w:t>Moisture Readings</w:t>
          </w:r>
        </w:p>
      </w:tc>
    </w:tr>
    <w:tr w:rsidR="00DA04A1" w:rsidTr="00AF57DD">
      <w:trPr>
        <w:cantSplit/>
        <w:trHeight w:val="225"/>
        <w:jc w:val="center"/>
      </w:trPr>
      <w:tc>
        <w:tcPr>
          <w:tcW w:w="5961" w:type="dxa"/>
        </w:tcPr>
        <w:p w:rsidR="00DA04A1" w:rsidRDefault="00CB330B" w:rsidP="00053B31">
          <w:pPr>
            <w:rPr>
              <w:b/>
            </w:rPr>
          </w:pPr>
          <w:r w:rsidRPr="007464D2">
            <w:rPr>
              <w:b/>
            </w:rPr>
            <w:t xml:space="preserve">Address: </w:t>
          </w:r>
          <w:r>
            <w:rPr>
              <w:b/>
            </w:rPr>
            <w:t>340 Main Street, Worcester, MA</w:t>
          </w:r>
        </w:p>
      </w:tc>
      <w:tc>
        <w:tcPr>
          <w:tcW w:w="3600" w:type="dxa"/>
        </w:tcPr>
        <w:p w:rsidR="00DA04A1" w:rsidRDefault="00CB330B" w:rsidP="00584D8C">
          <w:pPr>
            <w:pStyle w:val="Header"/>
            <w:tabs>
              <w:tab w:val="clear" w:pos="4320"/>
              <w:tab w:val="clear" w:pos="8640"/>
            </w:tabs>
            <w:spacing w:before="60" w:after="60"/>
            <w:jc w:val="center"/>
            <w:rPr>
              <w:b/>
              <w:sz w:val="28"/>
            </w:rPr>
          </w:pPr>
          <w:r>
            <w:rPr>
              <w:b/>
              <w:sz w:val="28"/>
            </w:rPr>
            <w:t>Table 1</w:t>
          </w:r>
        </w:p>
      </w:tc>
      <w:tc>
        <w:tcPr>
          <w:tcW w:w="1980" w:type="dxa"/>
        </w:tcPr>
        <w:p w:rsidR="00DA04A1" w:rsidRDefault="00617787" w:rsidP="00550B5E">
          <w:pPr>
            <w:pStyle w:val="Header"/>
            <w:tabs>
              <w:tab w:val="clear" w:pos="4320"/>
              <w:tab w:val="clear" w:pos="8640"/>
            </w:tabs>
            <w:spacing w:before="60" w:after="60"/>
            <w:rPr>
              <w:b/>
            </w:rPr>
          </w:pPr>
        </w:p>
      </w:tc>
      <w:tc>
        <w:tcPr>
          <w:tcW w:w="3261" w:type="dxa"/>
        </w:tcPr>
        <w:p w:rsidR="00C04E2B" w:rsidRDefault="00CB330B" w:rsidP="00522414">
          <w:pPr>
            <w:pStyle w:val="Header"/>
            <w:tabs>
              <w:tab w:val="clear" w:pos="4320"/>
              <w:tab w:val="clear" w:pos="8640"/>
            </w:tabs>
            <w:spacing w:before="60" w:after="60"/>
            <w:rPr>
              <w:b/>
            </w:rPr>
          </w:pPr>
          <w:r w:rsidRPr="00677AC6">
            <w:rPr>
              <w:b/>
            </w:rPr>
            <w:t>Date:</w:t>
          </w:r>
          <w:r>
            <w:rPr>
              <w:b/>
            </w:rPr>
            <w:t xml:space="preserve"> 4/19/2019</w:t>
          </w:r>
        </w:p>
      </w:tc>
    </w:tr>
  </w:tbl>
  <w:p w:rsidR="00DA04A1" w:rsidRDefault="006177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7C963FB"/>
    <w:multiLevelType w:val="hybridMultilevel"/>
    <w:tmpl w:val="B274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0247C8"/>
    <w:multiLevelType w:val="multilevel"/>
    <w:tmpl w:val="CB4E28B8"/>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4"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449E7"/>
    <w:multiLevelType w:val="hybridMultilevel"/>
    <w:tmpl w:val="E73A4052"/>
    <w:lvl w:ilvl="0" w:tplc="775EC6A4">
      <w:start w:val="1"/>
      <w:numFmt w:val="decimal"/>
      <w:pStyle w:val="Recommendation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C1600B"/>
    <w:multiLevelType w:val="multilevel"/>
    <w:tmpl w:val="1762915E"/>
    <w:numStyleLink w:val="StyleBulletedSymbolsymbolBoldLeft0Hanging0251"/>
  </w:abstractNum>
  <w:abstractNum w:abstractNumId="8" w15:restartNumberingAfterBreak="0">
    <w:nsid w:val="1DF329A2"/>
    <w:multiLevelType w:val="multilevel"/>
    <w:tmpl w:val="1762915E"/>
    <w:numStyleLink w:val="StyleBulletedSymbolsymbolBoldLeft0Hanging0251"/>
  </w:abstractNum>
  <w:abstractNum w:abstractNumId="9" w15:restartNumberingAfterBreak="0">
    <w:nsid w:val="2122521C"/>
    <w:multiLevelType w:val="hybridMultilevel"/>
    <w:tmpl w:val="84D683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2AD30EED"/>
    <w:multiLevelType w:val="multilevel"/>
    <w:tmpl w:val="1762915E"/>
    <w:numStyleLink w:val="StyleBulletedSymbolsymbolBoldLeft0Hanging0251"/>
  </w:abstractNum>
  <w:abstractNum w:abstractNumId="14" w15:restartNumberingAfterBreak="0">
    <w:nsid w:val="2BF1751F"/>
    <w:multiLevelType w:val="multilevel"/>
    <w:tmpl w:val="C99CF634"/>
    <w:numStyleLink w:val="StyleNumbered12pt1"/>
  </w:abstractNum>
  <w:abstractNum w:abstractNumId="15"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3E49E3"/>
    <w:multiLevelType w:val="hybridMultilevel"/>
    <w:tmpl w:val="844A7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8"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9" w15:restartNumberingAfterBreak="0">
    <w:nsid w:val="3DC5691E"/>
    <w:multiLevelType w:val="hybridMultilevel"/>
    <w:tmpl w:val="B344E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D64C6"/>
    <w:multiLevelType w:val="multilevel"/>
    <w:tmpl w:val="1762915E"/>
    <w:numStyleLink w:val="StyleBulletedSymbolsymbolBoldLeft0Hanging0251"/>
  </w:abstractNum>
  <w:abstractNum w:abstractNumId="21"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4E67BEC"/>
    <w:multiLevelType w:val="multilevel"/>
    <w:tmpl w:val="71C4E34C"/>
    <w:numStyleLink w:val="StyleNumberedLeft0Hanging025"/>
  </w:abstractNum>
  <w:abstractNum w:abstractNumId="23"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4D5B7174"/>
    <w:multiLevelType w:val="hybridMultilevel"/>
    <w:tmpl w:val="FEA6C51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539B3021"/>
    <w:multiLevelType w:val="hybridMultilevel"/>
    <w:tmpl w:val="42701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FC6D8A"/>
    <w:multiLevelType w:val="multilevel"/>
    <w:tmpl w:val="1762915E"/>
    <w:numStyleLink w:val="StyleBulletedSymbolsymbolBoldLeft0Hanging0251"/>
  </w:abstractNum>
  <w:abstractNum w:abstractNumId="29" w15:restartNumberingAfterBreak="0">
    <w:nsid w:val="68B64B61"/>
    <w:multiLevelType w:val="hybridMultilevel"/>
    <w:tmpl w:val="2CBA3B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2"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7"/>
  </w:num>
  <w:num w:numId="2">
    <w:abstractNumId w:val="0"/>
  </w:num>
  <w:num w:numId="3">
    <w:abstractNumId w:val="15"/>
  </w:num>
  <w:num w:numId="4">
    <w:abstractNumId w:val="18"/>
  </w:num>
  <w:num w:numId="5">
    <w:abstractNumId w:val="19"/>
  </w:num>
  <w:num w:numId="6">
    <w:abstractNumId w:val="31"/>
  </w:num>
  <w:num w:numId="7">
    <w:abstractNumId w:val="30"/>
  </w:num>
  <w:num w:numId="8">
    <w:abstractNumId w:val="11"/>
  </w:num>
  <w:num w:numId="9">
    <w:abstractNumId w:val="4"/>
  </w:num>
  <w:num w:numId="10">
    <w:abstractNumId w:val="12"/>
  </w:num>
  <w:num w:numId="11">
    <w:abstractNumId w:val="23"/>
  </w:num>
  <w:num w:numId="12">
    <w:abstractNumId w:val="10"/>
  </w:num>
  <w:num w:numId="13">
    <w:abstractNumId w:val="25"/>
  </w:num>
  <w:num w:numId="14">
    <w:abstractNumId w:val="21"/>
  </w:num>
  <w:num w:numId="15">
    <w:abstractNumId w:val="8"/>
  </w:num>
  <w:num w:numId="16">
    <w:abstractNumId w:val="20"/>
  </w:num>
  <w:num w:numId="17">
    <w:abstractNumId w:val="7"/>
  </w:num>
  <w:num w:numId="18">
    <w:abstractNumId w:val="13"/>
  </w:num>
  <w:num w:numId="19">
    <w:abstractNumId w:val="28"/>
  </w:num>
  <w:num w:numId="20">
    <w:abstractNumId w:val="27"/>
  </w:num>
  <w:num w:numId="21">
    <w:abstractNumId w:val="32"/>
  </w:num>
  <w:num w:numId="22">
    <w:abstractNumId w:val="22"/>
  </w:num>
  <w:num w:numId="23">
    <w:abstractNumId w:val="24"/>
  </w:num>
  <w:num w:numId="24">
    <w:abstractNumId w:val="5"/>
  </w:num>
  <w:num w:numId="25">
    <w:abstractNumId w:val="3"/>
  </w:num>
  <w:num w:numId="26">
    <w:abstractNumId w:val="6"/>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 w:numId="29">
    <w:abstractNumId w:val="9"/>
  </w:num>
  <w:num w:numId="30">
    <w:abstractNumId w:val="16"/>
  </w:num>
  <w:num w:numId="31">
    <w:abstractNumId w:val="2"/>
  </w:num>
  <w:num w:numId="32">
    <w:abstractNumId w:val="14"/>
  </w:num>
  <w:num w:numId="33">
    <w:abstractNumId w:val="1"/>
  </w:num>
  <w:num w:numId="34">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sTQ2MTI0MjcxMrdQ0lEKTi0uzszPAykwqgUAnZANwCwAAAA="/>
  </w:docVars>
  <w:rsids>
    <w:rsidRoot w:val="00877E7A"/>
    <w:rsid w:val="00001C41"/>
    <w:rsid w:val="00002962"/>
    <w:rsid w:val="00002DC6"/>
    <w:rsid w:val="00003CDA"/>
    <w:rsid w:val="00003E0B"/>
    <w:rsid w:val="00005661"/>
    <w:rsid w:val="000105AD"/>
    <w:rsid w:val="00010835"/>
    <w:rsid w:val="000108ED"/>
    <w:rsid w:val="00011F77"/>
    <w:rsid w:val="00012827"/>
    <w:rsid w:val="00012980"/>
    <w:rsid w:val="00012B49"/>
    <w:rsid w:val="0001560D"/>
    <w:rsid w:val="00020099"/>
    <w:rsid w:val="00020432"/>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6BE7"/>
    <w:rsid w:val="000371AB"/>
    <w:rsid w:val="00040134"/>
    <w:rsid w:val="0004147F"/>
    <w:rsid w:val="00042E30"/>
    <w:rsid w:val="000430EE"/>
    <w:rsid w:val="00044AAC"/>
    <w:rsid w:val="0004505E"/>
    <w:rsid w:val="00045144"/>
    <w:rsid w:val="0004591A"/>
    <w:rsid w:val="00045DAC"/>
    <w:rsid w:val="0004717A"/>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60C25"/>
    <w:rsid w:val="00061C5B"/>
    <w:rsid w:val="000622DC"/>
    <w:rsid w:val="00064961"/>
    <w:rsid w:val="00064E64"/>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35D9"/>
    <w:rsid w:val="00084CDC"/>
    <w:rsid w:val="000858A8"/>
    <w:rsid w:val="00085C64"/>
    <w:rsid w:val="00085FDB"/>
    <w:rsid w:val="00085FFB"/>
    <w:rsid w:val="00086A56"/>
    <w:rsid w:val="000875E3"/>
    <w:rsid w:val="0009163D"/>
    <w:rsid w:val="0009271D"/>
    <w:rsid w:val="00092A24"/>
    <w:rsid w:val="000948B2"/>
    <w:rsid w:val="00095083"/>
    <w:rsid w:val="00095B19"/>
    <w:rsid w:val="00096155"/>
    <w:rsid w:val="0009667C"/>
    <w:rsid w:val="00096A50"/>
    <w:rsid w:val="000A03DB"/>
    <w:rsid w:val="000A0F5E"/>
    <w:rsid w:val="000A0F93"/>
    <w:rsid w:val="000A25DA"/>
    <w:rsid w:val="000A2F1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5560"/>
    <w:rsid w:val="000B58F8"/>
    <w:rsid w:val="000B6296"/>
    <w:rsid w:val="000B6402"/>
    <w:rsid w:val="000B6C64"/>
    <w:rsid w:val="000B722C"/>
    <w:rsid w:val="000B75AE"/>
    <w:rsid w:val="000C0598"/>
    <w:rsid w:val="000C0F0F"/>
    <w:rsid w:val="000C0FC9"/>
    <w:rsid w:val="000C1026"/>
    <w:rsid w:val="000C3F97"/>
    <w:rsid w:val="000C4769"/>
    <w:rsid w:val="000C64E1"/>
    <w:rsid w:val="000C6AA6"/>
    <w:rsid w:val="000C72C1"/>
    <w:rsid w:val="000C7952"/>
    <w:rsid w:val="000C7FD6"/>
    <w:rsid w:val="000D1920"/>
    <w:rsid w:val="000D24E6"/>
    <w:rsid w:val="000D35ED"/>
    <w:rsid w:val="000D3F92"/>
    <w:rsid w:val="000D423F"/>
    <w:rsid w:val="000D5513"/>
    <w:rsid w:val="000D6993"/>
    <w:rsid w:val="000D6D88"/>
    <w:rsid w:val="000D6E60"/>
    <w:rsid w:val="000D7274"/>
    <w:rsid w:val="000D77C0"/>
    <w:rsid w:val="000E3262"/>
    <w:rsid w:val="000E3EA9"/>
    <w:rsid w:val="000E64AB"/>
    <w:rsid w:val="000F07EE"/>
    <w:rsid w:val="000F247D"/>
    <w:rsid w:val="000F2B46"/>
    <w:rsid w:val="000F2DD2"/>
    <w:rsid w:val="000F5F97"/>
    <w:rsid w:val="000F694B"/>
    <w:rsid w:val="0010091C"/>
    <w:rsid w:val="00101263"/>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37497"/>
    <w:rsid w:val="00137820"/>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6DA3"/>
    <w:rsid w:val="0015758A"/>
    <w:rsid w:val="00157B58"/>
    <w:rsid w:val="001607C1"/>
    <w:rsid w:val="001607F1"/>
    <w:rsid w:val="0016083E"/>
    <w:rsid w:val="0016104A"/>
    <w:rsid w:val="00161186"/>
    <w:rsid w:val="001611A0"/>
    <w:rsid w:val="001621EF"/>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599"/>
    <w:rsid w:val="001A291A"/>
    <w:rsid w:val="001A2D49"/>
    <w:rsid w:val="001A3656"/>
    <w:rsid w:val="001A3882"/>
    <w:rsid w:val="001A4A0C"/>
    <w:rsid w:val="001A4B16"/>
    <w:rsid w:val="001A6E3E"/>
    <w:rsid w:val="001A6EC6"/>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C34"/>
    <w:rsid w:val="00200D84"/>
    <w:rsid w:val="002027DF"/>
    <w:rsid w:val="002045AB"/>
    <w:rsid w:val="0020481E"/>
    <w:rsid w:val="0020490E"/>
    <w:rsid w:val="00204E93"/>
    <w:rsid w:val="00204FA6"/>
    <w:rsid w:val="002050C5"/>
    <w:rsid w:val="002050F5"/>
    <w:rsid w:val="002051EB"/>
    <w:rsid w:val="00205552"/>
    <w:rsid w:val="002100BB"/>
    <w:rsid w:val="002102DD"/>
    <w:rsid w:val="00211F13"/>
    <w:rsid w:val="002124B1"/>
    <w:rsid w:val="00213E67"/>
    <w:rsid w:val="00214204"/>
    <w:rsid w:val="0021544D"/>
    <w:rsid w:val="002154A0"/>
    <w:rsid w:val="00215E5F"/>
    <w:rsid w:val="00216912"/>
    <w:rsid w:val="002205CB"/>
    <w:rsid w:val="002208FE"/>
    <w:rsid w:val="00221ECE"/>
    <w:rsid w:val="0022290D"/>
    <w:rsid w:val="00224299"/>
    <w:rsid w:val="00224C35"/>
    <w:rsid w:val="00224E98"/>
    <w:rsid w:val="00225FC8"/>
    <w:rsid w:val="00226C7A"/>
    <w:rsid w:val="002302C2"/>
    <w:rsid w:val="002306EA"/>
    <w:rsid w:val="00231532"/>
    <w:rsid w:val="00232365"/>
    <w:rsid w:val="002329C4"/>
    <w:rsid w:val="002343B4"/>
    <w:rsid w:val="00234F3C"/>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65E4"/>
    <w:rsid w:val="00247F97"/>
    <w:rsid w:val="00251B76"/>
    <w:rsid w:val="0025271C"/>
    <w:rsid w:val="0025288A"/>
    <w:rsid w:val="00253B50"/>
    <w:rsid w:val="00253F0C"/>
    <w:rsid w:val="00255988"/>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80268"/>
    <w:rsid w:val="002815C4"/>
    <w:rsid w:val="00282303"/>
    <w:rsid w:val="002831A3"/>
    <w:rsid w:val="002849CA"/>
    <w:rsid w:val="00284B3E"/>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037D"/>
    <w:rsid w:val="002E18EF"/>
    <w:rsid w:val="002E21D7"/>
    <w:rsid w:val="002E378D"/>
    <w:rsid w:val="002E3BBA"/>
    <w:rsid w:val="002E418D"/>
    <w:rsid w:val="002E5125"/>
    <w:rsid w:val="002E5D37"/>
    <w:rsid w:val="002E6748"/>
    <w:rsid w:val="002E6F58"/>
    <w:rsid w:val="002E745A"/>
    <w:rsid w:val="002E7719"/>
    <w:rsid w:val="002E7DCA"/>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921"/>
    <w:rsid w:val="00316BF9"/>
    <w:rsid w:val="00320889"/>
    <w:rsid w:val="00323608"/>
    <w:rsid w:val="00323F52"/>
    <w:rsid w:val="00324A6A"/>
    <w:rsid w:val="00325E7E"/>
    <w:rsid w:val="00330468"/>
    <w:rsid w:val="0033092B"/>
    <w:rsid w:val="00330B1F"/>
    <w:rsid w:val="00330F06"/>
    <w:rsid w:val="00330F29"/>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6463"/>
    <w:rsid w:val="00346B72"/>
    <w:rsid w:val="00346BE2"/>
    <w:rsid w:val="003471E2"/>
    <w:rsid w:val="00347C0D"/>
    <w:rsid w:val="00350571"/>
    <w:rsid w:val="00351496"/>
    <w:rsid w:val="003518E7"/>
    <w:rsid w:val="003541F9"/>
    <w:rsid w:val="00354532"/>
    <w:rsid w:val="00354EEA"/>
    <w:rsid w:val="00355280"/>
    <w:rsid w:val="00355B10"/>
    <w:rsid w:val="00356121"/>
    <w:rsid w:val="00356C15"/>
    <w:rsid w:val="00357BD9"/>
    <w:rsid w:val="00357CB2"/>
    <w:rsid w:val="003601DC"/>
    <w:rsid w:val="003609C4"/>
    <w:rsid w:val="0036112D"/>
    <w:rsid w:val="0036119D"/>
    <w:rsid w:val="00361561"/>
    <w:rsid w:val="00365C53"/>
    <w:rsid w:val="003671C5"/>
    <w:rsid w:val="00367B9E"/>
    <w:rsid w:val="00370275"/>
    <w:rsid w:val="00370784"/>
    <w:rsid w:val="00371434"/>
    <w:rsid w:val="003717E5"/>
    <w:rsid w:val="00372350"/>
    <w:rsid w:val="00373943"/>
    <w:rsid w:val="00373B4E"/>
    <w:rsid w:val="003754B2"/>
    <w:rsid w:val="0037757C"/>
    <w:rsid w:val="003820B3"/>
    <w:rsid w:val="00382A79"/>
    <w:rsid w:val="00382BFA"/>
    <w:rsid w:val="003835AD"/>
    <w:rsid w:val="00383BB7"/>
    <w:rsid w:val="0038729C"/>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1B0C"/>
    <w:rsid w:val="003A2889"/>
    <w:rsid w:val="003A3149"/>
    <w:rsid w:val="003A3B7B"/>
    <w:rsid w:val="003A449E"/>
    <w:rsid w:val="003A4902"/>
    <w:rsid w:val="003A5A0D"/>
    <w:rsid w:val="003A5A15"/>
    <w:rsid w:val="003A672F"/>
    <w:rsid w:val="003A72BB"/>
    <w:rsid w:val="003A7F7A"/>
    <w:rsid w:val="003A7FE2"/>
    <w:rsid w:val="003B168C"/>
    <w:rsid w:val="003B1A38"/>
    <w:rsid w:val="003B1DE6"/>
    <w:rsid w:val="003B2619"/>
    <w:rsid w:val="003B2EE4"/>
    <w:rsid w:val="003B3ACF"/>
    <w:rsid w:val="003B4C3C"/>
    <w:rsid w:val="003B5CF0"/>
    <w:rsid w:val="003B610C"/>
    <w:rsid w:val="003B6252"/>
    <w:rsid w:val="003B78B1"/>
    <w:rsid w:val="003C03E7"/>
    <w:rsid w:val="003C1744"/>
    <w:rsid w:val="003C25E4"/>
    <w:rsid w:val="003C644B"/>
    <w:rsid w:val="003C6BEA"/>
    <w:rsid w:val="003D00A3"/>
    <w:rsid w:val="003D084D"/>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BB7"/>
    <w:rsid w:val="003F4EC3"/>
    <w:rsid w:val="003F4F8C"/>
    <w:rsid w:val="003F54C4"/>
    <w:rsid w:val="003F66CC"/>
    <w:rsid w:val="003F6DB7"/>
    <w:rsid w:val="003F72B5"/>
    <w:rsid w:val="004000AE"/>
    <w:rsid w:val="00400B5B"/>
    <w:rsid w:val="0040151C"/>
    <w:rsid w:val="00401927"/>
    <w:rsid w:val="00403858"/>
    <w:rsid w:val="00404F8A"/>
    <w:rsid w:val="0040505D"/>
    <w:rsid w:val="00406079"/>
    <w:rsid w:val="00406760"/>
    <w:rsid w:val="0041005C"/>
    <w:rsid w:val="00410068"/>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2953"/>
    <w:rsid w:val="0042329A"/>
    <w:rsid w:val="0042497C"/>
    <w:rsid w:val="00425FC6"/>
    <w:rsid w:val="00426402"/>
    <w:rsid w:val="0042699C"/>
    <w:rsid w:val="00427518"/>
    <w:rsid w:val="004275C1"/>
    <w:rsid w:val="004301A4"/>
    <w:rsid w:val="0043075D"/>
    <w:rsid w:val="00430C1F"/>
    <w:rsid w:val="00430E0D"/>
    <w:rsid w:val="0043143C"/>
    <w:rsid w:val="00432201"/>
    <w:rsid w:val="0043332C"/>
    <w:rsid w:val="00433F00"/>
    <w:rsid w:val="004340D7"/>
    <w:rsid w:val="00436E4C"/>
    <w:rsid w:val="00437F04"/>
    <w:rsid w:val="004409C4"/>
    <w:rsid w:val="004411D8"/>
    <w:rsid w:val="00441201"/>
    <w:rsid w:val="00441790"/>
    <w:rsid w:val="00442450"/>
    <w:rsid w:val="004424F9"/>
    <w:rsid w:val="0044477F"/>
    <w:rsid w:val="004447AD"/>
    <w:rsid w:val="00445006"/>
    <w:rsid w:val="0044643A"/>
    <w:rsid w:val="0045416E"/>
    <w:rsid w:val="004543CC"/>
    <w:rsid w:val="004545E3"/>
    <w:rsid w:val="00454B4A"/>
    <w:rsid w:val="00454D42"/>
    <w:rsid w:val="00455543"/>
    <w:rsid w:val="00456C2C"/>
    <w:rsid w:val="004576F9"/>
    <w:rsid w:val="004578E9"/>
    <w:rsid w:val="004610F9"/>
    <w:rsid w:val="00462FD3"/>
    <w:rsid w:val="004631F0"/>
    <w:rsid w:val="00465C6E"/>
    <w:rsid w:val="00466D0B"/>
    <w:rsid w:val="004677C2"/>
    <w:rsid w:val="00467DBA"/>
    <w:rsid w:val="00470AAE"/>
    <w:rsid w:val="00470E3A"/>
    <w:rsid w:val="004717C7"/>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A7EB8"/>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E02"/>
    <w:rsid w:val="00532279"/>
    <w:rsid w:val="005333E0"/>
    <w:rsid w:val="005335FD"/>
    <w:rsid w:val="005338A3"/>
    <w:rsid w:val="00534E93"/>
    <w:rsid w:val="00536481"/>
    <w:rsid w:val="005405FD"/>
    <w:rsid w:val="00540FF1"/>
    <w:rsid w:val="005415D9"/>
    <w:rsid w:val="0054209D"/>
    <w:rsid w:val="00543603"/>
    <w:rsid w:val="0054564F"/>
    <w:rsid w:val="00545D22"/>
    <w:rsid w:val="00546215"/>
    <w:rsid w:val="00546548"/>
    <w:rsid w:val="00546D5E"/>
    <w:rsid w:val="0054736B"/>
    <w:rsid w:val="00550503"/>
    <w:rsid w:val="0055289E"/>
    <w:rsid w:val="00552AB1"/>
    <w:rsid w:val="00552DF6"/>
    <w:rsid w:val="005538DE"/>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82C5A"/>
    <w:rsid w:val="00583227"/>
    <w:rsid w:val="005835A3"/>
    <w:rsid w:val="0058447C"/>
    <w:rsid w:val="00584656"/>
    <w:rsid w:val="005859C3"/>
    <w:rsid w:val="00585A3D"/>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045"/>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5BB"/>
    <w:rsid w:val="005E6668"/>
    <w:rsid w:val="005E74DA"/>
    <w:rsid w:val="005F0CE4"/>
    <w:rsid w:val="005F0F3C"/>
    <w:rsid w:val="005F3246"/>
    <w:rsid w:val="005F4329"/>
    <w:rsid w:val="005F44CA"/>
    <w:rsid w:val="005F49FE"/>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787"/>
    <w:rsid w:val="00617A60"/>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29B8"/>
    <w:rsid w:val="00633747"/>
    <w:rsid w:val="00634327"/>
    <w:rsid w:val="00634E61"/>
    <w:rsid w:val="006352A5"/>
    <w:rsid w:val="00635311"/>
    <w:rsid w:val="006362ED"/>
    <w:rsid w:val="00640074"/>
    <w:rsid w:val="00640206"/>
    <w:rsid w:val="00641A2A"/>
    <w:rsid w:val="00641DDA"/>
    <w:rsid w:val="00642771"/>
    <w:rsid w:val="00644811"/>
    <w:rsid w:val="0064541B"/>
    <w:rsid w:val="0064547F"/>
    <w:rsid w:val="0064548F"/>
    <w:rsid w:val="00646E09"/>
    <w:rsid w:val="00647001"/>
    <w:rsid w:val="00651657"/>
    <w:rsid w:val="00651C6A"/>
    <w:rsid w:val="00651F00"/>
    <w:rsid w:val="00652F0C"/>
    <w:rsid w:val="00653719"/>
    <w:rsid w:val="00654059"/>
    <w:rsid w:val="00654A5A"/>
    <w:rsid w:val="006553B9"/>
    <w:rsid w:val="006559F1"/>
    <w:rsid w:val="00656404"/>
    <w:rsid w:val="00656CBF"/>
    <w:rsid w:val="00656F3E"/>
    <w:rsid w:val="00657D1D"/>
    <w:rsid w:val="00660270"/>
    <w:rsid w:val="00661A14"/>
    <w:rsid w:val="00662616"/>
    <w:rsid w:val="00662C22"/>
    <w:rsid w:val="00663BA5"/>
    <w:rsid w:val="00664675"/>
    <w:rsid w:val="006646AD"/>
    <w:rsid w:val="00665279"/>
    <w:rsid w:val="00665B76"/>
    <w:rsid w:val="00665D91"/>
    <w:rsid w:val="00666231"/>
    <w:rsid w:val="00666970"/>
    <w:rsid w:val="00666CEA"/>
    <w:rsid w:val="0066720E"/>
    <w:rsid w:val="00667214"/>
    <w:rsid w:val="0066792E"/>
    <w:rsid w:val="00667B32"/>
    <w:rsid w:val="00670226"/>
    <w:rsid w:val="00671F13"/>
    <w:rsid w:val="00672C5A"/>
    <w:rsid w:val="00673CF5"/>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75D"/>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CCE"/>
    <w:rsid w:val="006F3DD6"/>
    <w:rsid w:val="006F4A4B"/>
    <w:rsid w:val="006F61D3"/>
    <w:rsid w:val="006F6496"/>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ED4"/>
    <w:rsid w:val="00746B1E"/>
    <w:rsid w:val="00746D99"/>
    <w:rsid w:val="00747D2C"/>
    <w:rsid w:val="00750545"/>
    <w:rsid w:val="00750BD2"/>
    <w:rsid w:val="0075126F"/>
    <w:rsid w:val="00751572"/>
    <w:rsid w:val="007515A3"/>
    <w:rsid w:val="0075353C"/>
    <w:rsid w:val="00753693"/>
    <w:rsid w:val="0075388D"/>
    <w:rsid w:val="007548B2"/>
    <w:rsid w:val="0075685C"/>
    <w:rsid w:val="00757A0B"/>
    <w:rsid w:val="00757D0A"/>
    <w:rsid w:val="0076164D"/>
    <w:rsid w:val="00763F34"/>
    <w:rsid w:val="007659D3"/>
    <w:rsid w:val="00765A98"/>
    <w:rsid w:val="00766B6A"/>
    <w:rsid w:val="00766E6E"/>
    <w:rsid w:val="00766EE5"/>
    <w:rsid w:val="007727E3"/>
    <w:rsid w:val="007746D5"/>
    <w:rsid w:val="00774BD5"/>
    <w:rsid w:val="00774E53"/>
    <w:rsid w:val="007759CE"/>
    <w:rsid w:val="007759E8"/>
    <w:rsid w:val="0077606E"/>
    <w:rsid w:val="0077623F"/>
    <w:rsid w:val="007764CB"/>
    <w:rsid w:val="0077662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4E39"/>
    <w:rsid w:val="0079533A"/>
    <w:rsid w:val="00795D33"/>
    <w:rsid w:val="00795DB5"/>
    <w:rsid w:val="00796396"/>
    <w:rsid w:val="0079669C"/>
    <w:rsid w:val="007975E4"/>
    <w:rsid w:val="007A00DE"/>
    <w:rsid w:val="007A0D08"/>
    <w:rsid w:val="007A33A6"/>
    <w:rsid w:val="007A3CE7"/>
    <w:rsid w:val="007A496A"/>
    <w:rsid w:val="007A64F4"/>
    <w:rsid w:val="007A66B7"/>
    <w:rsid w:val="007A66BB"/>
    <w:rsid w:val="007A7D32"/>
    <w:rsid w:val="007B0CE6"/>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2542"/>
    <w:rsid w:val="007C2982"/>
    <w:rsid w:val="007C29C4"/>
    <w:rsid w:val="007C375B"/>
    <w:rsid w:val="007C3A2A"/>
    <w:rsid w:val="007C4657"/>
    <w:rsid w:val="007C4CB6"/>
    <w:rsid w:val="007C4D82"/>
    <w:rsid w:val="007C4F3B"/>
    <w:rsid w:val="007C5477"/>
    <w:rsid w:val="007C6BE5"/>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670E"/>
    <w:rsid w:val="00807B6A"/>
    <w:rsid w:val="00807CC6"/>
    <w:rsid w:val="00807F2E"/>
    <w:rsid w:val="00810532"/>
    <w:rsid w:val="008116E9"/>
    <w:rsid w:val="00811A48"/>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55B0"/>
    <w:rsid w:val="00837706"/>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1C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B72E9"/>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633"/>
    <w:rsid w:val="008E568E"/>
    <w:rsid w:val="008E5784"/>
    <w:rsid w:val="008E5EEC"/>
    <w:rsid w:val="008E7D87"/>
    <w:rsid w:val="008F0B78"/>
    <w:rsid w:val="008F13C9"/>
    <w:rsid w:val="008F31D0"/>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617E"/>
    <w:rsid w:val="00906596"/>
    <w:rsid w:val="00906C56"/>
    <w:rsid w:val="00906CB1"/>
    <w:rsid w:val="0090714B"/>
    <w:rsid w:val="00907493"/>
    <w:rsid w:val="009078A0"/>
    <w:rsid w:val="00907926"/>
    <w:rsid w:val="00911BED"/>
    <w:rsid w:val="00912C72"/>
    <w:rsid w:val="0091332A"/>
    <w:rsid w:val="00913600"/>
    <w:rsid w:val="00913C76"/>
    <w:rsid w:val="009145B1"/>
    <w:rsid w:val="00914694"/>
    <w:rsid w:val="00914E24"/>
    <w:rsid w:val="00915B11"/>
    <w:rsid w:val="00915B36"/>
    <w:rsid w:val="00915EF4"/>
    <w:rsid w:val="009169EC"/>
    <w:rsid w:val="00917474"/>
    <w:rsid w:val="0092039B"/>
    <w:rsid w:val="009203BE"/>
    <w:rsid w:val="009214B5"/>
    <w:rsid w:val="009219C7"/>
    <w:rsid w:val="00921C96"/>
    <w:rsid w:val="009222D2"/>
    <w:rsid w:val="00923A46"/>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674D"/>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AE6"/>
    <w:rsid w:val="00962DF6"/>
    <w:rsid w:val="00963131"/>
    <w:rsid w:val="009639F0"/>
    <w:rsid w:val="00963FCC"/>
    <w:rsid w:val="009641BA"/>
    <w:rsid w:val="00964329"/>
    <w:rsid w:val="00964F4E"/>
    <w:rsid w:val="00965D7D"/>
    <w:rsid w:val="00966514"/>
    <w:rsid w:val="00966B98"/>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366B"/>
    <w:rsid w:val="00985935"/>
    <w:rsid w:val="00985AA8"/>
    <w:rsid w:val="00986EA2"/>
    <w:rsid w:val="0099118D"/>
    <w:rsid w:val="00991847"/>
    <w:rsid w:val="00991D7C"/>
    <w:rsid w:val="00991FF4"/>
    <w:rsid w:val="00992DDA"/>
    <w:rsid w:val="009944F1"/>
    <w:rsid w:val="00994E6D"/>
    <w:rsid w:val="00996404"/>
    <w:rsid w:val="00996E57"/>
    <w:rsid w:val="009973B7"/>
    <w:rsid w:val="0099778B"/>
    <w:rsid w:val="009A0918"/>
    <w:rsid w:val="009A0B2E"/>
    <w:rsid w:val="009A0E6C"/>
    <w:rsid w:val="009A1939"/>
    <w:rsid w:val="009A237F"/>
    <w:rsid w:val="009A353C"/>
    <w:rsid w:val="009A37DD"/>
    <w:rsid w:val="009A619C"/>
    <w:rsid w:val="009A6467"/>
    <w:rsid w:val="009A6C7C"/>
    <w:rsid w:val="009A7A0F"/>
    <w:rsid w:val="009B0528"/>
    <w:rsid w:val="009B1B6F"/>
    <w:rsid w:val="009B2679"/>
    <w:rsid w:val="009B2F59"/>
    <w:rsid w:val="009B4592"/>
    <w:rsid w:val="009B4C62"/>
    <w:rsid w:val="009B6D22"/>
    <w:rsid w:val="009B6E09"/>
    <w:rsid w:val="009B7477"/>
    <w:rsid w:val="009B7EB0"/>
    <w:rsid w:val="009C074F"/>
    <w:rsid w:val="009C0C9F"/>
    <w:rsid w:val="009C0CF7"/>
    <w:rsid w:val="009C229C"/>
    <w:rsid w:val="009C2BDD"/>
    <w:rsid w:val="009C3562"/>
    <w:rsid w:val="009C44BD"/>
    <w:rsid w:val="009C4F02"/>
    <w:rsid w:val="009C6546"/>
    <w:rsid w:val="009C7C1A"/>
    <w:rsid w:val="009D26CE"/>
    <w:rsid w:val="009D2AB1"/>
    <w:rsid w:val="009D2E84"/>
    <w:rsid w:val="009E061D"/>
    <w:rsid w:val="009E2147"/>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1220"/>
    <w:rsid w:val="00A020F8"/>
    <w:rsid w:val="00A038DD"/>
    <w:rsid w:val="00A0397C"/>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3E98"/>
    <w:rsid w:val="00A240B9"/>
    <w:rsid w:val="00A242EB"/>
    <w:rsid w:val="00A26AEC"/>
    <w:rsid w:val="00A27DB3"/>
    <w:rsid w:val="00A27F47"/>
    <w:rsid w:val="00A30906"/>
    <w:rsid w:val="00A30B81"/>
    <w:rsid w:val="00A325D3"/>
    <w:rsid w:val="00A335F3"/>
    <w:rsid w:val="00A3362C"/>
    <w:rsid w:val="00A33B7A"/>
    <w:rsid w:val="00A344EE"/>
    <w:rsid w:val="00A346C8"/>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3CE"/>
    <w:rsid w:val="00A44AA2"/>
    <w:rsid w:val="00A46823"/>
    <w:rsid w:val="00A468A7"/>
    <w:rsid w:val="00A4712E"/>
    <w:rsid w:val="00A473E6"/>
    <w:rsid w:val="00A47ABA"/>
    <w:rsid w:val="00A47B29"/>
    <w:rsid w:val="00A50CF4"/>
    <w:rsid w:val="00A524E1"/>
    <w:rsid w:val="00A52C43"/>
    <w:rsid w:val="00A53180"/>
    <w:rsid w:val="00A5401F"/>
    <w:rsid w:val="00A60961"/>
    <w:rsid w:val="00A63B94"/>
    <w:rsid w:val="00A63E7D"/>
    <w:rsid w:val="00A64B61"/>
    <w:rsid w:val="00A64C3F"/>
    <w:rsid w:val="00A64D7B"/>
    <w:rsid w:val="00A64EBD"/>
    <w:rsid w:val="00A65108"/>
    <w:rsid w:val="00A660B5"/>
    <w:rsid w:val="00A6613C"/>
    <w:rsid w:val="00A679E5"/>
    <w:rsid w:val="00A7005E"/>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4DCA"/>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CF"/>
    <w:rsid w:val="00AA6209"/>
    <w:rsid w:val="00AA686D"/>
    <w:rsid w:val="00AA764F"/>
    <w:rsid w:val="00AB0775"/>
    <w:rsid w:val="00AB1485"/>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482C"/>
    <w:rsid w:val="00AD50A4"/>
    <w:rsid w:val="00AD54E0"/>
    <w:rsid w:val="00AD5FB2"/>
    <w:rsid w:val="00AD66A9"/>
    <w:rsid w:val="00AD7B1A"/>
    <w:rsid w:val="00AE011D"/>
    <w:rsid w:val="00AE02DB"/>
    <w:rsid w:val="00AE1606"/>
    <w:rsid w:val="00AE2126"/>
    <w:rsid w:val="00AE2B70"/>
    <w:rsid w:val="00AE2D06"/>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255F"/>
    <w:rsid w:val="00B02EC2"/>
    <w:rsid w:val="00B03611"/>
    <w:rsid w:val="00B03A22"/>
    <w:rsid w:val="00B03CD0"/>
    <w:rsid w:val="00B0444B"/>
    <w:rsid w:val="00B04828"/>
    <w:rsid w:val="00B04BEA"/>
    <w:rsid w:val="00B04EE5"/>
    <w:rsid w:val="00B0563C"/>
    <w:rsid w:val="00B076B5"/>
    <w:rsid w:val="00B110E6"/>
    <w:rsid w:val="00B1139E"/>
    <w:rsid w:val="00B1230C"/>
    <w:rsid w:val="00B124A0"/>
    <w:rsid w:val="00B12F7B"/>
    <w:rsid w:val="00B13C52"/>
    <w:rsid w:val="00B14431"/>
    <w:rsid w:val="00B144A7"/>
    <w:rsid w:val="00B15BA1"/>
    <w:rsid w:val="00B161BB"/>
    <w:rsid w:val="00B16859"/>
    <w:rsid w:val="00B16B33"/>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58C6"/>
    <w:rsid w:val="00B45A5F"/>
    <w:rsid w:val="00B46863"/>
    <w:rsid w:val="00B46925"/>
    <w:rsid w:val="00B46A3D"/>
    <w:rsid w:val="00B52BB3"/>
    <w:rsid w:val="00B52C86"/>
    <w:rsid w:val="00B530D3"/>
    <w:rsid w:val="00B53C78"/>
    <w:rsid w:val="00B55B41"/>
    <w:rsid w:val="00B56B2D"/>
    <w:rsid w:val="00B5708A"/>
    <w:rsid w:val="00B57949"/>
    <w:rsid w:val="00B57B9A"/>
    <w:rsid w:val="00B6149F"/>
    <w:rsid w:val="00B61EBA"/>
    <w:rsid w:val="00B62135"/>
    <w:rsid w:val="00B62316"/>
    <w:rsid w:val="00B625C3"/>
    <w:rsid w:val="00B63D2C"/>
    <w:rsid w:val="00B64827"/>
    <w:rsid w:val="00B64F70"/>
    <w:rsid w:val="00B65149"/>
    <w:rsid w:val="00B65DA8"/>
    <w:rsid w:val="00B66417"/>
    <w:rsid w:val="00B66836"/>
    <w:rsid w:val="00B675AC"/>
    <w:rsid w:val="00B70520"/>
    <w:rsid w:val="00B7096D"/>
    <w:rsid w:val="00B70B1F"/>
    <w:rsid w:val="00B70BF5"/>
    <w:rsid w:val="00B71BE6"/>
    <w:rsid w:val="00B71E6B"/>
    <w:rsid w:val="00B73B63"/>
    <w:rsid w:val="00B74FAA"/>
    <w:rsid w:val="00B7684D"/>
    <w:rsid w:val="00B7695F"/>
    <w:rsid w:val="00B77676"/>
    <w:rsid w:val="00B776B4"/>
    <w:rsid w:val="00B77ED3"/>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470B"/>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1220"/>
    <w:rsid w:val="00BC25BB"/>
    <w:rsid w:val="00BC2B30"/>
    <w:rsid w:val="00BC43B8"/>
    <w:rsid w:val="00BC4768"/>
    <w:rsid w:val="00BC47FB"/>
    <w:rsid w:val="00BC5778"/>
    <w:rsid w:val="00BC636A"/>
    <w:rsid w:val="00BC6DCD"/>
    <w:rsid w:val="00BC7718"/>
    <w:rsid w:val="00BD0556"/>
    <w:rsid w:val="00BD08A8"/>
    <w:rsid w:val="00BD09C4"/>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E7C"/>
    <w:rsid w:val="00BF0140"/>
    <w:rsid w:val="00BF0173"/>
    <w:rsid w:val="00BF1164"/>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6EF"/>
    <w:rsid w:val="00C04B22"/>
    <w:rsid w:val="00C06473"/>
    <w:rsid w:val="00C10747"/>
    <w:rsid w:val="00C121C0"/>
    <w:rsid w:val="00C1321C"/>
    <w:rsid w:val="00C13676"/>
    <w:rsid w:val="00C13A20"/>
    <w:rsid w:val="00C14502"/>
    <w:rsid w:val="00C14637"/>
    <w:rsid w:val="00C15B73"/>
    <w:rsid w:val="00C17393"/>
    <w:rsid w:val="00C17702"/>
    <w:rsid w:val="00C20116"/>
    <w:rsid w:val="00C209A0"/>
    <w:rsid w:val="00C21DA0"/>
    <w:rsid w:val="00C21FFB"/>
    <w:rsid w:val="00C227E2"/>
    <w:rsid w:val="00C2294D"/>
    <w:rsid w:val="00C235A1"/>
    <w:rsid w:val="00C23973"/>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AC8"/>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7EE8"/>
    <w:rsid w:val="00C801CC"/>
    <w:rsid w:val="00C804C5"/>
    <w:rsid w:val="00C8103F"/>
    <w:rsid w:val="00C82409"/>
    <w:rsid w:val="00C82C7E"/>
    <w:rsid w:val="00C8305B"/>
    <w:rsid w:val="00C83278"/>
    <w:rsid w:val="00C84B06"/>
    <w:rsid w:val="00C85603"/>
    <w:rsid w:val="00C86440"/>
    <w:rsid w:val="00C86777"/>
    <w:rsid w:val="00C86BB6"/>
    <w:rsid w:val="00C86CE2"/>
    <w:rsid w:val="00C87791"/>
    <w:rsid w:val="00C91EE7"/>
    <w:rsid w:val="00C921ED"/>
    <w:rsid w:val="00C923C0"/>
    <w:rsid w:val="00C92925"/>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4EB5"/>
    <w:rsid w:val="00CA5013"/>
    <w:rsid w:val="00CA63B2"/>
    <w:rsid w:val="00CA7509"/>
    <w:rsid w:val="00CA7C48"/>
    <w:rsid w:val="00CB0AD1"/>
    <w:rsid w:val="00CB2E78"/>
    <w:rsid w:val="00CB321B"/>
    <w:rsid w:val="00CB330B"/>
    <w:rsid w:val="00CB3405"/>
    <w:rsid w:val="00CB3D75"/>
    <w:rsid w:val="00CB4614"/>
    <w:rsid w:val="00CB5428"/>
    <w:rsid w:val="00CB591D"/>
    <w:rsid w:val="00CB5E19"/>
    <w:rsid w:val="00CB62C2"/>
    <w:rsid w:val="00CB67D4"/>
    <w:rsid w:val="00CB740C"/>
    <w:rsid w:val="00CB7787"/>
    <w:rsid w:val="00CB7824"/>
    <w:rsid w:val="00CB7E1A"/>
    <w:rsid w:val="00CC00EC"/>
    <w:rsid w:val="00CC0B4D"/>
    <w:rsid w:val="00CC1CFC"/>
    <w:rsid w:val="00CC2BE8"/>
    <w:rsid w:val="00CC5328"/>
    <w:rsid w:val="00CC7262"/>
    <w:rsid w:val="00CC7B11"/>
    <w:rsid w:val="00CD03DB"/>
    <w:rsid w:val="00CD09A2"/>
    <w:rsid w:val="00CD133C"/>
    <w:rsid w:val="00CD13F9"/>
    <w:rsid w:val="00CD19D7"/>
    <w:rsid w:val="00CD247C"/>
    <w:rsid w:val="00CD2B09"/>
    <w:rsid w:val="00CD2B5C"/>
    <w:rsid w:val="00CD30EF"/>
    <w:rsid w:val="00CD4380"/>
    <w:rsid w:val="00CD4559"/>
    <w:rsid w:val="00CD5328"/>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5A"/>
    <w:rsid w:val="00CF35C8"/>
    <w:rsid w:val="00CF4413"/>
    <w:rsid w:val="00CF52BA"/>
    <w:rsid w:val="00CF5BD7"/>
    <w:rsid w:val="00CF738F"/>
    <w:rsid w:val="00D00461"/>
    <w:rsid w:val="00D018A3"/>
    <w:rsid w:val="00D021BA"/>
    <w:rsid w:val="00D024E7"/>
    <w:rsid w:val="00D02F8D"/>
    <w:rsid w:val="00D03BED"/>
    <w:rsid w:val="00D0424E"/>
    <w:rsid w:val="00D04B69"/>
    <w:rsid w:val="00D050CE"/>
    <w:rsid w:val="00D07457"/>
    <w:rsid w:val="00D07809"/>
    <w:rsid w:val="00D079F1"/>
    <w:rsid w:val="00D07A13"/>
    <w:rsid w:val="00D106C1"/>
    <w:rsid w:val="00D11103"/>
    <w:rsid w:val="00D11DE0"/>
    <w:rsid w:val="00D121E1"/>
    <w:rsid w:val="00D122B2"/>
    <w:rsid w:val="00D144B1"/>
    <w:rsid w:val="00D15311"/>
    <w:rsid w:val="00D1666F"/>
    <w:rsid w:val="00D16AA1"/>
    <w:rsid w:val="00D16F2A"/>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38C"/>
    <w:rsid w:val="00D4551C"/>
    <w:rsid w:val="00D45D4D"/>
    <w:rsid w:val="00D5159F"/>
    <w:rsid w:val="00D51841"/>
    <w:rsid w:val="00D52C42"/>
    <w:rsid w:val="00D542B2"/>
    <w:rsid w:val="00D54EA8"/>
    <w:rsid w:val="00D54F30"/>
    <w:rsid w:val="00D55C6D"/>
    <w:rsid w:val="00D55CE5"/>
    <w:rsid w:val="00D568B8"/>
    <w:rsid w:val="00D5718D"/>
    <w:rsid w:val="00D574F1"/>
    <w:rsid w:val="00D60623"/>
    <w:rsid w:val="00D60790"/>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7FB"/>
    <w:rsid w:val="00D82B8B"/>
    <w:rsid w:val="00D82C0E"/>
    <w:rsid w:val="00D8301E"/>
    <w:rsid w:val="00D83897"/>
    <w:rsid w:val="00D847E5"/>
    <w:rsid w:val="00D859E8"/>
    <w:rsid w:val="00D85FC0"/>
    <w:rsid w:val="00D86095"/>
    <w:rsid w:val="00D86DD4"/>
    <w:rsid w:val="00D87240"/>
    <w:rsid w:val="00D9014F"/>
    <w:rsid w:val="00D903F7"/>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557D"/>
    <w:rsid w:val="00DA59BA"/>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4407"/>
    <w:rsid w:val="00DC4961"/>
    <w:rsid w:val="00DC5569"/>
    <w:rsid w:val="00DC5A66"/>
    <w:rsid w:val="00DC6636"/>
    <w:rsid w:val="00DD0516"/>
    <w:rsid w:val="00DD0E39"/>
    <w:rsid w:val="00DD14D9"/>
    <w:rsid w:val="00DD3D9A"/>
    <w:rsid w:val="00DD42C3"/>
    <w:rsid w:val="00DD5249"/>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072C"/>
    <w:rsid w:val="00DF2A15"/>
    <w:rsid w:val="00DF2CD5"/>
    <w:rsid w:val="00DF3697"/>
    <w:rsid w:val="00DF3E8A"/>
    <w:rsid w:val="00DF43A9"/>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5A24"/>
    <w:rsid w:val="00E06A7B"/>
    <w:rsid w:val="00E07992"/>
    <w:rsid w:val="00E102B0"/>
    <w:rsid w:val="00E10416"/>
    <w:rsid w:val="00E11055"/>
    <w:rsid w:val="00E115C8"/>
    <w:rsid w:val="00E125FF"/>
    <w:rsid w:val="00E133E4"/>
    <w:rsid w:val="00E15CC3"/>
    <w:rsid w:val="00E17A04"/>
    <w:rsid w:val="00E20082"/>
    <w:rsid w:val="00E20175"/>
    <w:rsid w:val="00E20275"/>
    <w:rsid w:val="00E2097B"/>
    <w:rsid w:val="00E20A0F"/>
    <w:rsid w:val="00E20E0A"/>
    <w:rsid w:val="00E21719"/>
    <w:rsid w:val="00E21D03"/>
    <w:rsid w:val="00E226C4"/>
    <w:rsid w:val="00E23ED1"/>
    <w:rsid w:val="00E23FAA"/>
    <w:rsid w:val="00E24337"/>
    <w:rsid w:val="00E247FC"/>
    <w:rsid w:val="00E24C16"/>
    <w:rsid w:val="00E24E8E"/>
    <w:rsid w:val="00E24E9E"/>
    <w:rsid w:val="00E25580"/>
    <w:rsid w:val="00E25D0C"/>
    <w:rsid w:val="00E27A96"/>
    <w:rsid w:val="00E27F01"/>
    <w:rsid w:val="00E3165B"/>
    <w:rsid w:val="00E31C65"/>
    <w:rsid w:val="00E31CD0"/>
    <w:rsid w:val="00E31E6D"/>
    <w:rsid w:val="00E32985"/>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C3"/>
    <w:rsid w:val="00E7277E"/>
    <w:rsid w:val="00E728B4"/>
    <w:rsid w:val="00E72FF5"/>
    <w:rsid w:val="00E74B8A"/>
    <w:rsid w:val="00E761FD"/>
    <w:rsid w:val="00E766CA"/>
    <w:rsid w:val="00E76D00"/>
    <w:rsid w:val="00E77116"/>
    <w:rsid w:val="00E77729"/>
    <w:rsid w:val="00E82B15"/>
    <w:rsid w:val="00E8444B"/>
    <w:rsid w:val="00E84CA2"/>
    <w:rsid w:val="00E85D88"/>
    <w:rsid w:val="00E863F6"/>
    <w:rsid w:val="00E87E98"/>
    <w:rsid w:val="00E90C4E"/>
    <w:rsid w:val="00E935B0"/>
    <w:rsid w:val="00E93863"/>
    <w:rsid w:val="00E93DCE"/>
    <w:rsid w:val="00E9402A"/>
    <w:rsid w:val="00E9425E"/>
    <w:rsid w:val="00E94309"/>
    <w:rsid w:val="00E95544"/>
    <w:rsid w:val="00E960D1"/>
    <w:rsid w:val="00E97C76"/>
    <w:rsid w:val="00EA0EBE"/>
    <w:rsid w:val="00EA1D65"/>
    <w:rsid w:val="00EA2482"/>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E7AFB"/>
    <w:rsid w:val="00EF2FCF"/>
    <w:rsid w:val="00EF3B42"/>
    <w:rsid w:val="00EF3C45"/>
    <w:rsid w:val="00EF3FC8"/>
    <w:rsid w:val="00EF6658"/>
    <w:rsid w:val="00EF697F"/>
    <w:rsid w:val="00EF6CE0"/>
    <w:rsid w:val="00F00E4B"/>
    <w:rsid w:val="00F01B8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948"/>
    <w:rsid w:val="00F14CF2"/>
    <w:rsid w:val="00F14F0C"/>
    <w:rsid w:val="00F167D9"/>
    <w:rsid w:val="00F16C30"/>
    <w:rsid w:val="00F2051A"/>
    <w:rsid w:val="00F2059C"/>
    <w:rsid w:val="00F21871"/>
    <w:rsid w:val="00F21E72"/>
    <w:rsid w:val="00F233A6"/>
    <w:rsid w:val="00F23911"/>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37D79"/>
    <w:rsid w:val="00F40C5B"/>
    <w:rsid w:val="00F40DEC"/>
    <w:rsid w:val="00F412D3"/>
    <w:rsid w:val="00F4163D"/>
    <w:rsid w:val="00F438A3"/>
    <w:rsid w:val="00F43F15"/>
    <w:rsid w:val="00F444EF"/>
    <w:rsid w:val="00F45763"/>
    <w:rsid w:val="00F46252"/>
    <w:rsid w:val="00F467F1"/>
    <w:rsid w:val="00F46DB2"/>
    <w:rsid w:val="00F505D9"/>
    <w:rsid w:val="00F51419"/>
    <w:rsid w:val="00F516B0"/>
    <w:rsid w:val="00F53543"/>
    <w:rsid w:val="00F53A8F"/>
    <w:rsid w:val="00F53C9A"/>
    <w:rsid w:val="00F5440E"/>
    <w:rsid w:val="00F546B5"/>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250B"/>
    <w:rsid w:val="00F72DF4"/>
    <w:rsid w:val="00F744A6"/>
    <w:rsid w:val="00F75A57"/>
    <w:rsid w:val="00F76736"/>
    <w:rsid w:val="00F76A43"/>
    <w:rsid w:val="00F77D18"/>
    <w:rsid w:val="00F804BF"/>
    <w:rsid w:val="00F8127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64EC"/>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A79"/>
    <w:rsid w:val="00FA55C6"/>
    <w:rsid w:val="00FA65C5"/>
    <w:rsid w:val="00FA7AA9"/>
    <w:rsid w:val="00FB0243"/>
    <w:rsid w:val="00FB06A5"/>
    <w:rsid w:val="00FB0D02"/>
    <w:rsid w:val="00FB0FCE"/>
    <w:rsid w:val="00FB1447"/>
    <w:rsid w:val="00FB175F"/>
    <w:rsid w:val="00FB2273"/>
    <w:rsid w:val="00FB23A3"/>
    <w:rsid w:val="00FB3500"/>
    <w:rsid w:val="00FB3CD4"/>
    <w:rsid w:val="00FB408A"/>
    <w:rsid w:val="00FB57D1"/>
    <w:rsid w:val="00FC1BEF"/>
    <w:rsid w:val="00FC30CD"/>
    <w:rsid w:val="00FC475A"/>
    <w:rsid w:val="00FC49C1"/>
    <w:rsid w:val="00FC515C"/>
    <w:rsid w:val="00FD12CD"/>
    <w:rsid w:val="00FD1831"/>
    <w:rsid w:val="00FD1B0E"/>
    <w:rsid w:val="00FD2277"/>
    <w:rsid w:val="00FD2355"/>
    <w:rsid w:val="00FD2611"/>
    <w:rsid w:val="00FD397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8FF9E7F5-03FF-45B5-A2DD-F0888821E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 w:type="numbering" w:customStyle="1" w:styleId="StyleBulletedSymbolsymbolBoldLeft0Hanging02511">
    <w:name w:val="Style Bulleted Symbol (symbol) Bold Left:  0&quot; Hanging:  0.25&quot;11"/>
    <w:basedOn w:val="NoList"/>
    <w:rsid w:val="007727E3"/>
  </w:style>
  <w:style w:type="numbering" w:customStyle="1" w:styleId="StyleNumbered12pt1">
    <w:name w:val="Style Numbered 12 pt1"/>
    <w:basedOn w:val="NoList"/>
    <w:rsid w:val="007727E3"/>
    <w:pPr>
      <w:numPr>
        <w:numId w:val="33"/>
      </w:numPr>
    </w:pPr>
  </w:style>
  <w:style w:type="numbering" w:customStyle="1" w:styleId="StyleNumbered12pt11">
    <w:name w:val="Style Numbered 12 pt11"/>
    <w:basedOn w:val="NoList"/>
    <w:rsid w:val="00DD14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37226671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86717829">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 w:id="199964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epa.gov/mold/mold-remediation-schools-and-commercial-buildings-guid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mass.gov/dph/iaq"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epa.gov/mold/mold-remediation-schools-and-commercial-buildings-guide" TargetMode="External"/><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2C87A-5419-4DE7-BAB1-4BAB91524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301</Words>
  <Characters>741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8703</CharactersWithSpaces>
  <SharedDoc>false</SharedDoc>
  <HLinks>
    <vt:vector size="18" baseType="variant">
      <vt:variant>
        <vt:i4>5111863</vt:i4>
      </vt:variant>
      <vt:variant>
        <vt:i4>9</vt:i4>
      </vt:variant>
      <vt:variant>
        <vt:i4>0</vt:i4>
      </vt:variant>
      <vt:variant>
        <vt:i4>5</vt:i4>
      </vt:variant>
      <vt:variant>
        <vt:lpwstr>http://www.epa.gov/iaq/molds/mold_remediation.html</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cester Department of Developmental Services Water Damage Assessment (May 2019)</dc:title>
  <dc:subject>Worcester DDS 340 Main</dc:subject>
  <dc:creator>Indoor Air Quality Program</dc:creator>
  <cp:lastModifiedBy>Woo, Karl (EHS)</cp:lastModifiedBy>
  <cp:revision>5</cp:revision>
  <cp:lastPrinted>2019-04-30T12:18:00Z</cp:lastPrinted>
  <dcterms:created xsi:type="dcterms:W3CDTF">2019-05-01T19:04:00Z</dcterms:created>
  <dcterms:modified xsi:type="dcterms:W3CDTF">2019-05-22T13:57:00Z</dcterms:modified>
</cp:coreProperties>
</file>